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E86615C" w14:textId="70D2226B" w:rsidR="00CB6E08" w:rsidRPr="00637007" w:rsidRDefault="005D3BE0" w:rsidP="00CA5D38">
      <w:pPr>
        <w:spacing w:before="100" w:beforeAutospacing="1"/>
        <w:jc w:val="center"/>
        <w:rPr>
          <w:b/>
          <w:iCs/>
          <w:sz w:val="44"/>
          <w:szCs w:val="44"/>
          <w:u w:val="single"/>
        </w:rPr>
      </w:pPr>
      <w:bookmarkStart w:id="0" w:name="_Hlk102482036"/>
      <w:r w:rsidRPr="00637007">
        <w:rPr>
          <w:b/>
          <w:iCs/>
          <w:sz w:val="52"/>
          <w:szCs w:val="52"/>
          <w:u w:val="single"/>
        </w:rPr>
        <w:t>T</w:t>
      </w:r>
      <w:r w:rsidRPr="00637007">
        <w:rPr>
          <w:b/>
          <w:iCs/>
          <w:sz w:val="48"/>
          <w:szCs w:val="48"/>
          <w:u w:val="single"/>
        </w:rPr>
        <w:t xml:space="preserve">RUE </w:t>
      </w:r>
      <w:r w:rsidRPr="00637007">
        <w:rPr>
          <w:b/>
          <w:iCs/>
          <w:sz w:val="52"/>
          <w:szCs w:val="52"/>
          <w:u w:val="single"/>
        </w:rPr>
        <w:t>W</w:t>
      </w:r>
      <w:r w:rsidRPr="00637007">
        <w:rPr>
          <w:b/>
          <w:iCs/>
          <w:sz w:val="48"/>
          <w:szCs w:val="48"/>
          <w:u w:val="single"/>
        </w:rPr>
        <w:t>ITNESSES</w:t>
      </w:r>
    </w:p>
    <w:p w14:paraId="7451D46B" w14:textId="77841B1F" w:rsidR="00CB6E08" w:rsidRPr="00637007" w:rsidRDefault="00CB6E08" w:rsidP="00CB6E08">
      <w:pPr>
        <w:jc w:val="center"/>
        <w:rPr>
          <w:b/>
          <w:sz w:val="18"/>
          <w:szCs w:val="18"/>
        </w:rPr>
      </w:pPr>
      <w:r w:rsidRPr="00637007">
        <w:rPr>
          <w:b/>
          <w:sz w:val="18"/>
          <w:szCs w:val="18"/>
        </w:rPr>
        <w:t>(0</w:t>
      </w:r>
      <w:r w:rsidR="001B09B7" w:rsidRPr="00637007">
        <w:rPr>
          <w:b/>
          <w:sz w:val="18"/>
          <w:szCs w:val="18"/>
        </w:rPr>
        <w:t>5</w:t>
      </w:r>
      <w:r w:rsidRPr="00637007">
        <w:rPr>
          <w:b/>
          <w:sz w:val="18"/>
          <w:szCs w:val="18"/>
        </w:rPr>
        <w:t>/</w:t>
      </w:r>
      <w:r w:rsidR="002169B9" w:rsidRPr="00637007">
        <w:rPr>
          <w:b/>
          <w:sz w:val="18"/>
          <w:szCs w:val="18"/>
        </w:rPr>
        <w:t>22</w:t>
      </w:r>
      <w:r w:rsidRPr="00637007">
        <w:rPr>
          <w:b/>
          <w:sz w:val="18"/>
          <w:szCs w:val="18"/>
        </w:rPr>
        <w:t xml:space="preserve">/2022; Exodus </w:t>
      </w:r>
      <w:r w:rsidR="00BD5166" w:rsidRPr="00637007">
        <w:rPr>
          <w:b/>
          <w:sz w:val="18"/>
          <w:szCs w:val="18"/>
        </w:rPr>
        <w:t>20</w:t>
      </w:r>
      <w:r w:rsidR="0000374A" w:rsidRPr="00637007">
        <w:rPr>
          <w:b/>
          <w:sz w:val="18"/>
          <w:szCs w:val="18"/>
        </w:rPr>
        <w:t>:</w:t>
      </w:r>
      <w:r w:rsidR="001B09B7" w:rsidRPr="00637007">
        <w:rPr>
          <w:b/>
          <w:sz w:val="18"/>
          <w:szCs w:val="18"/>
        </w:rPr>
        <w:t>1</w:t>
      </w:r>
      <w:r w:rsidR="002169B9" w:rsidRPr="00637007">
        <w:rPr>
          <w:b/>
          <w:sz w:val="18"/>
          <w:szCs w:val="18"/>
        </w:rPr>
        <w:t>6</w:t>
      </w:r>
      <w:r w:rsidRPr="00637007">
        <w:rPr>
          <w:b/>
          <w:sz w:val="18"/>
          <w:szCs w:val="18"/>
        </w:rPr>
        <w:t xml:space="preserve">; </w:t>
      </w:r>
      <w:r w:rsidR="002169B9" w:rsidRPr="00637007">
        <w:rPr>
          <w:b/>
          <w:sz w:val="18"/>
          <w:szCs w:val="18"/>
        </w:rPr>
        <w:t>Jeff Bartholomay</w:t>
      </w:r>
      <w:r w:rsidRPr="00637007">
        <w:rPr>
          <w:b/>
          <w:sz w:val="18"/>
          <w:szCs w:val="18"/>
        </w:rPr>
        <w:t>; Christ Proclamation Church)</w:t>
      </w:r>
    </w:p>
    <w:p w14:paraId="024F1073" w14:textId="77777777" w:rsidR="00CB6E08" w:rsidRPr="00637007" w:rsidRDefault="00CB6E08" w:rsidP="00CB6E08">
      <w:pPr>
        <w:rPr>
          <w:sz w:val="16"/>
          <w:szCs w:val="16"/>
        </w:rPr>
      </w:pPr>
    </w:p>
    <w:p w14:paraId="2E36BDC2" w14:textId="5CFBF71B" w:rsidR="00CB6E08" w:rsidRPr="00637007" w:rsidRDefault="00CB6E08" w:rsidP="00BD0240">
      <w:pPr>
        <w:rPr>
          <w:b/>
          <w:bCs/>
        </w:rPr>
      </w:pPr>
      <w:r w:rsidRPr="00637007">
        <w:rPr>
          <w:b/>
          <w:bCs/>
          <w:sz w:val="20"/>
          <w:szCs w:val="20"/>
        </w:rPr>
        <w:t xml:space="preserve">Sermon Theme: </w:t>
      </w:r>
      <w:r w:rsidR="002169B9" w:rsidRPr="00637007">
        <w:rPr>
          <w:b/>
          <w:bCs/>
          <w:sz w:val="20"/>
          <w:szCs w:val="20"/>
        </w:rPr>
        <w:t>The ninth commandment is about much more than not bearing false witness.  As Christians, we are called to represent one another truthfully and honorably.  This can only be done through faith in our Lord Jesus Christ who loved the truth and honored his own good name!</w:t>
      </w:r>
    </w:p>
    <w:p w14:paraId="051A74E1" w14:textId="77777777" w:rsidR="00CB6E08" w:rsidRPr="00637007" w:rsidRDefault="00CB6E08" w:rsidP="00CB6E08">
      <w:pPr>
        <w:rPr>
          <w:b/>
          <w:sz w:val="28"/>
          <w:szCs w:val="28"/>
        </w:rPr>
      </w:pPr>
    </w:p>
    <w:p w14:paraId="63028519" w14:textId="1771881F" w:rsidR="00CB6E08" w:rsidRPr="00637007" w:rsidRDefault="00CB6E08" w:rsidP="00CB6E08">
      <w:pPr>
        <w:tabs>
          <w:tab w:val="left" w:pos="540"/>
        </w:tabs>
        <w:ind w:left="90"/>
        <w:rPr>
          <w:b/>
          <w:sz w:val="28"/>
          <w:szCs w:val="28"/>
        </w:rPr>
      </w:pPr>
      <w:r w:rsidRPr="00637007">
        <w:rPr>
          <w:b/>
          <w:sz w:val="30"/>
          <w:szCs w:val="30"/>
        </w:rPr>
        <w:t>I.</w:t>
      </w:r>
      <w:r w:rsidRPr="00637007">
        <w:rPr>
          <w:b/>
          <w:sz w:val="30"/>
          <w:szCs w:val="30"/>
        </w:rPr>
        <w:tab/>
      </w:r>
      <w:r w:rsidR="00BD5166" w:rsidRPr="00637007">
        <w:rPr>
          <w:b/>
          <w:sz w:val="30"/>
          <w:szCs w:val="30"/>
        </w:rPr>
        <w:t>C</w:t>
      </w:r>
      <w:r w:rsidR="00FE0120" w:rsidRPr="00637007">
        <w:rPr>
          <w:b/>
          <w:sz w:val="26"/>
          <w:szCs w:val="26"/>
        </w:rPr>
        <w:t>O</w:t>
      </w:r>
      <w:r w:rsidR="00BD5166" w:rsidRPr="00637007">
        <w:rPr>
          <w:b/>
          <w:sz w:val="26"/>
          <w:szCs w:val="26"/>
        </w:rPr>
        <w:t>MMANDMENT</w:t>
      </w:r>
      <w:r w:rsidR="00FE0120" w:rsidRPr="00637007">
        <w:rPr>
          <w:b/>
          <w:sz w:val="26"/>
          <w:szCs w:val="26"/>
        </w:rPr>
        <w:t xml:space="preserve"> </w:t>
      </w:r>
      <w:r w:rsidR="002169B9" w:rsidRPr="00637007">
        <w:rPr>
          <w:b/>
          <w:sz w:val="30"/>
          <w:szCs w:val="30"/>
        </w:rPr>
        <w:t>D</w:t>
      </w:r>
      <w:r w:rsidR="002169B9" w:rsidRPr="00637007">
        <w:rPr>
          <w:b/>
          <w:sz w:val="26"/>
          <w:szCs w:val="26"/>
        </w:rPr>
        <w:t>EFINED</w:t>
      </w:r>
      <w:r w:rsidRPr="00637007">
        <w:rPr>
          <w:b/>
          <w:sz w:val="26"/>
          <w:szCs w:val="26"/>
        </w:rPr>
        <w:t xml:space="preserve"> </w:t>
      </w:r>
      <w:r w:rsidRPr="00637007">
        <w:rPr>
          <w:b/>
        </w:rPr>
        <w:t>– (</w:t>
      </w:r>
      <w:r w:rsidR="00DE0D13" w:rsidRPr="00637007">
        <w:rPr>
          <w:b/>
        </w:rPr>
        <w:t xml:space="preserve">Exodus </w:t>
      </w:r>
      <w:r w:rsidR="00BD5166" w:rsidRPr="00637007">
        <w:rPr>
          <w:b/>
        </w:rPr>
        <w:t>20:</w:t>
      </w:r>
      <w:r w:rsidR="001B09B7" w:rsidRPr="00637007">
        <w:rPr>
          <w:b/>
        </w:rPr>
        <w:t>1</w:t>
      </w:r>
      <w:r w:rsidR="002169B9" w:rsidRPr="00637007">
        <w:rPr>
          <w:b/>
        </w:rPr>
        <w:t>6</w:t>
      </w:r>
      <w:r w:rsidRPr="00637007">
        <w:rPr>
          <w:b/>
        </w:rPr>
        <w:t>)</w:t>
      </w:r>
    </w:p>
    <w:p w14:paraId="72B8F41C" w14:textId="77777777" w:rsidR="00CB6E08" w:rsidRPr="00637007" w:rsidRDefault="00CB6E08" w:rsidP="00CB6E08">
      <w:pPr>
        <w:tabs>
          <w:tab w:val="num" w:pos="900"/>
        </w:tabs>
        <w:ind w:left="900" w:hanging="540"/>
        <w:rPr>
          <w:b/>
          <w:sz w:val="8"/>
          <w:szCs w:val="8"/>
        </w:rPr>
      </w:pPr>
    </w:p>
    <w:p w14:paraId="64E87A55" w14:textId="7E64601C" w:rsidR="00CB6E08" w:rsidRPr="00637007" w:rsidRDefault="00CB6E08" w:rsidP="00CB4B6E">
      <w:pPr>
        <w:ind w:left="1080" w:hanging="450"/>
        <w:rPr>
          <w:sz w:val="28"/>
          <w:szCs w:val="28"/>
        </w:rPr>
      </w:pPr>
      <w:r w:rsidRPr="00637007">
        <w:rPr>
          <w:sz w:val="28"/>
          <w:szCs w:val="28"/>
        </w:rPr>
        <w:t>A.</w:t>
      </w:r>
      <w:r w:rsidRPr="00637007">
        <w:rPr>
          <w:sz w:val="28"/>
          <w:szCs w:val="28"/>
        </w:rPr>
        <w:tab/>
      </w:r>
      <w:r w:rsidR="00162389" w:rsidRPr="00637007">
        <w:rPr>
          <w:sz w:val="28"/>
          <w:szCs w:val="28"/>
        </w:rPr>
        <w:t>In the Israelite’s Justice System</w:t>
      </w:r>
      <w:r w:rsidRPr="00637007">
        <w:t xml:space="preserve"> </w:t>
      </w:r>
    </w:p>
    <w:p w14:paraId="7C60DF39" w14:textId="2BC3105F" w:rsidR="00162389" w:rsidRPr="00637007" w:rsidRDefault="00162389" w:rsidP="00162389">
      <w:pPr>
        <w:tabs>
          <w:tab w:val="left" w:pos="1620"/>
        </w:tabs>
        <w:ind w:left="1260" w:hanging="450"/>
        <w:rPr>
          <w:sz w:val="22"/>
          <w:szCs w:val="22"/>
        </w:rPr>
      </w:pPr>
      <w:r w:rsidRPr="00637007">
        <w:rPr>
          <w:sz w:val="26"/>
          <w:szCs w:val="26"/>
        </w:rPr>
        <w:tab/>
      </w:r>
      <w:r w:rsidRPr="00637007">
        <w:t>1.</w:t>
      </w:r>
      <w:r w:rsidRPr="00637007">
        <w:tab/>
        <w:t xml:space="preserve">Perjury Prohibited </w:t>
      </w:r>
      <w:r w:rsidRPr="00637007">
        <w:rPr>
          <w:sz w:val="22"/>
          <w:szCs w:val="22"/>
        </w:rPr>
        <w:t>– (Exodus 23:1)</w:t>
      </w:r>
      <w:r w:rsidRPr="00637007">
        <w:t xml:space="preserve"> </w:t>
      </w:r>
    </w:p>
    <w:p w14:paraId="2B60872B" w14:textId="6501F738" w:rsidR="00162389" w:rsidRPr="00637007" w:rsidRDefault="00162389" w:rsidP="00162389">
      <w:pPr>
        <w:tabs>
          <w:tab w:val="left" w:pos="1260"/>
          <w:tab w:val="left" w:pos="1620"/>
        </w:tabs>
        <w:ind w:left="1080" w:hanging="450"/>
      </w:pPr>
      <w:r w:rsidRPr="00637007">
        <w:rPr>
          <w:sz w:val="22"/>
          <w:szCs w:val="22"/>
        </w:rPr>
        <w:tab/>
      </w:r>
      <w:r w:rsidRPr="00637007">
        <w:rPr>
          <w:sz w:val="22"/>
          <w:szCs w:val="22"/>
        </w:rPr>
        <w:tab/>
      </w:r>
      <w:r w:rsidRPr="00637007">
        <w:t>2.</w:t>
      </w:r>
      <w:r w:rsidRPr="00637007">
        <w:tab/>
        <w:t xml:space="preserve">Two Witnesses Required </w:t>
      </w:r>
      <w:r w:rsidRPr="00637007">
        <w:rPr>
          <w:sz w:val="22"/>
          <w:szCs w:val="22"/>
        </w:rPr>
        <w:t>– (Deuteronomy 19:15)</w:t>
      </w:r>
      <w:r w:rsidRPr="00637007">
        <w:t xml:space="preserve"> </w:t>
      </w:r>
    </w:p>
    <w:p w14:paraId="1DF38AE2" w14:textId="77777777" w:rsidR="007B71C7" w:rsidRPr="00637007" w:rsidRDefault="007B71C7" w:rsidP="00CB6E08">
      <w:pPr>
        <w:tabs>
          <w:tab w:val="left" w:pos="1980"/>
        </w:tabs>
        <w:rPr>
          <w:sz w:val="28"/>
          <w:szCs w:val="28"/>
        </w:rPr>
      </w:pPr>
    </w:p>
    <w:p w14:paraId="25D5640A" w14:textId="6BC81FEF" w:rsidR="00CB6E08" w:rsidRPr="00637007" w:rsidRDefault="00CB6E08" w:rsidP="00CB6E08">
      <w:pPr>
        <w:ind w:left="1080" w:hanging="450"/>
      </w:pPr>
      <w:r w:rsidRPr="00637007">
        <w:rPr>
          <w:sz w:val="28"/>
          <w:szCs w:val="28"/>
        </w:rPr>
        <w:t>B.</w:t>
      </w:r>
      <w:r w:rsidRPr="00637007">
        <w:rPr>
          <w:sz w:val="28"/>
          <w:szCs w:val="28"/>
        </w:rPr>
        <w:tab/>
      </w:r>
      <w:r w:rsidR="00162389" w:rsidRPr="00637007">
        <w:rPr>
          <w:sz w:val="28"/>
          <w:szCs w:val="28"/>
        </w:rPr>
        <w:t>In Community Life</w:t>
      </w:r>
      <w:r w:rsidR="00BD5166" w:rsidRPr="00637007">
        <w:t xml:space="preserve"> </w:t>
      </w:r>
    </w:p>
    <w:p w14:paraId="7FFA8EB8" w14:textId="2D5E70F5" w:rsidR="007B71C7" w:rsidRPr="00637007" w:rsidRDefault="007B71C7" w:rsidP="006C49DF">
      <w:pPr>
        <w:tabs>
          <w:tab w:val="left" w:pos="1260"/>
          <w:tab w:val="left" w:pos="1620"/>
        </w:tabs>
        <w:ind w:left="1080" w:hanging="450"/>
        <w:rPr>
          <w:sz w:val="22"/>
          <w:szCs w:val="22"/>
        </w:rPr>
      </w:pPr>
      <w:r w:rsidRPr="00637007">
        <w:rPr>
          <w:sz w:val="26"/>
          <w:szCs w:val="26"/>
        </w:rPr>
        <w:tab/>
      </w:r>
      <w:bookmarkStart w:id="1" w:name="_Hlk102815514"/>
      <w:r w:rsidRPr="00637007">
        <w:rPr>
          <w:sz w:val="26"/>
          <w:szCs w:val="26"/>
        </w:rPr>
        <w:tab/>
      </w:r>
      <w:r w:rsidRPr="00637007">
        <w:t>1.</w:t>
      </w:r>
      <w:r w:rsidRPr="00637007">
        <w:tab/>
      </w:r>
      <w:r w:rsidR="00162389" w:rsidRPr="00637007">
        <w:t xml:space="preserve">False Testimony Prohibited </w:t>
      </w:r>
      <w:r w:rsidR="00162389" w:rsidRPr="00637007">
        <w:rPr>
          <w:sz w:val="22"/>
          <w:szCs w:val="22"/>
        </w:rPr>
        <w:t>– (Leviticus 19:16)</w:t>
      </w:r>
      <w:r w:rsidR="002169B9" w:rsidRPr="00637007">
        <w:rPr>
          <w:sz w:val="22"/>
          <w:szCs w:val="22"/>
        </w:rPr>
        <w:t xml:space="preserve"> </w:t>
      </w:r>
    </w:p>
    <w:p w14:paraId="066B9520" w14:textId="6FCBBB1D" w:rsidR="00CB6E08" w:rsidRPr="00637007" w:rsidRDefault="007B71C7" w:rsidP="00DD361F">
      <w:pPr>
        <w:tabs>
          <w:tab w:val="left" w:pos="1260"/>
          <w:tab w:val="left" w:pos="1620"/>
        </w:tabs>
        <w:ind w:left="1080" w:hanging="450"/>
      </w:pPr>
      <w:r w:rsidRPr="00637007">
        <w:rPr>
          <w:sz w:val="22"/>
          <w:szCs w:val="22"/>
        </w:rPr>
        <w:tab/>
      </w:r>
      <w:r w:rsidRPr="00637007">
        <w:rPr>
          <w:sz w:val="22"/>
          <w:szCs w:val="22"/>
        </w:rPr>
        <w:tab/>
      </w:r>
      <w:r w:rsidRPr="00637007">
        <w:t>2.</w:t>
      </w:r>
      <w:r w:rsidRPr="00637007">
        <w:tab/>
      </w:r>
      <w:r w:rsidR="00162389" w:rsidRPr="00637007">
        <w:t xml:space="preserve">Protects Neighbors Good Name </w:t>
      </w:r>
      <w:r w:rsidR="00162389" w:rsidRPr="00637007">
        <w:rPr>
          <w:sz w:val="22"/>
          <w:szCs w:val="22"/>
        </w:rPr>
        <w:t>– (Proverbs 22:1)</w:t>
      </w:r>
      <w:r w:rsidR="002169B9" w:rsidRPr="00637007">
        <w:t xml:space="preserve"> </w:t>
      </w:r>
    </w:p>
    <w:bookmarkEnd w:id="1"/>
    <w:p w14:paraId="22AAB73A" w14:textId="77777777" w:rsidR="00DD361F" w:rsidRPr="00637007" w:rsidRDefault="00DD361F" w:rsidP="00DD361F">
      <w:pPr>
        <w:tabs>
          <w:tab w:val="left" w:pos="1260"/>
          <w:tab w:val="left" w:pos="1620"/>
        </w:tabs>
        <w:ind w:left="1080" w:hanging="450"/>
        <w:rPr>
          <w:sz w:val="56"/>
          <w:szCs w:val="56"/>
        </w:rPr>
      </w:pPr>
    </w:p>
    <w:p w14:paraId="684496A8" w14:textId="6CC9323E" w:rsidR="00CB6E08" w:rsidRPr="00637007" w:rsidRDefault="00CB6E08" w:rsidP="00CB6E08">
      <w:pPr>
        <w:tabs>
          <w:tab w:val="left" w:pos="540"/>
        </w:tabs>
        <w:rPr>
          <w:b/>
          <w:sz w:val="28"/>
          <w:szCs w:val="28"/>
        </w:rPr>
      </w:pPr>
      <w:r w:rsidRPr="00637007">
        <w:rPr>
          <w:b/>
          <w:sz w:val="30"/>
          <w:szCs w:val="30"/>
        </w:rPr>
        <w:t>II.</w:t>
      </w:r>
      <w:r w:rsidRPr="00637007">
        <w:rPr>
          <w:b/>
          <w:sz w:val="30"/>
          <w:szCs w:val="30"/>
        </w:rPr>
        <w:tab/>
      </w:r>
      <w:r w:rsidR="00BD5166" w:rsidRPr="00637007">
        <w:rPr>
          <w:b/>
          <w:sz w:val="30"/>
          <w:szCs w:val="30"/>
        </w:rPr>
        <w:t>C</w:t>
      </w:r>
      <w:r w:rsidR="00BD5166" w:rsidRPr="00637007">
        <w:rPr>
          <w:b/>
          <w:sz w:val="26"/>
          <w:szCs w:val="26"/>
        </w:rPr>
        <w:t xml:space="preserve">OMMANDMENT </w:t>
      </w:r>
      <w:r w:rsidR="004914B2" w:rsidRPr="00637007">
        <w:rPr>
          <w:b/>
          <w:sz w:val="30"/>
          <w:szCs w:val="30"/>
        </w:rPr>
        <w:t>F</w:t>
      </w:r>
      <w:r w:rsidR="004914B2" w:rsidRPr="00637007">
        <w:rPr>
          <w:b/>
          <w:sz w:val="26"/>
          <w:szCs w:val="26"/>
        </w:rPr>
        <w:t>ULFILLED</w:t>
      </w:r>
      <w:r w:rsidR="00BD5166" w:rsidRPr="00637007">
        <w:rPr>
          <w:b/>
          <w:sz w:val="26"/>
          <w:szCs w:val="26"/>
        </w:rPr>
        <w:t xml:space="preserve"> </w:t>
      </w:r>
      <w:r w:rsidR="00BD5166" w:rsidRPr="00637007">
        <w:rPr>
          <w:b/>
        </w:rPr>
        <w:t>– (</w:t>
      </w:r>
      <w:r w:rsidR="00E04897" w:rsidRPr="00637007">
        <w:rPr>
          <w:b/>
        </w:rPr>
        <w:t>1 Peter 2:22-24</w:t>
      </w:r>
      <w:r w:rsidR="00BD5166" w:rsidRPr="00637007">
        <w:rPr>
          <w:b/>
        </w:rPr>
        <w:t>)</w:t>
      </w:r>
    </w:p>
    <w:p w14:paraId="2A54A76A" w14:textId="77777777" w:rsidR="00CB6E08" w:rsidRPr="00637007" w:rsidRDefault="00CB6E08" w:rsidP="00CB6E08">
      <w:pPr>
        <w:tabs>
          <w:tab w:val="num" w:pos="900"/>
        </w:tabs>
        <w:ind w:left="900" w:hanging="540"/>
        <w:rPr>
          <w:b/>
          <w:sz w:val="8"/>
          <w:szCs w:val="8"/>
        </w:rPr>
      </w:pPr>
    </w:p>
    <w:p w14:paraId="6DE73752" w14:textId="4748B283" w:rsidR="00CB6E08" w:rsidRPr="00637007" w:rsidRDefault="00CB6E08" w:rsidP="00DD5AB2">
      <w:pPr>
        <w:ind w:left="1080" w:hanging="450"/>
        <w:rPr>
          <w:sz w:val="28"/>
          <w:szCs w:val="28"/>
        </w:rPr>
      </w:pPr>
      <w:r w:rsidRPr="00637007">
        <w:rPr>
          <w:sz w:val="28"/>
          <w:szCs w:val="28"/>
        </w:rPr>
        <w:t>A.</w:t>
      </w:r>
      <w:r w:rsidRPr="00637007">
        <w:rPr>
          <w:sz w:val="28"/>
          <w:szCs w:val="28"/>
        </w:rPr>
        <w:tab/>
      </w:r>
      <w:r w:rsidR="0050745A" w:rsidRPr="00637007">
        <w:rPr>
          <w:sz w:val="28"/>
          <w:szCs w:val="28"/>
        </w:rPr>
        <w:t xml:space="preserve">Failed by </w:t>
      </w:r>
      <w:r w:rsidR="00D2188C" w:rsidRPr="00637007">
        <w:rPr>
          <w:sz w:val="28"/>
          <w:szCs w:val="28"/>
        </w:rPr>
        <w:t>God’s People</w:t>
      </w:r>
      <w:r w:rsidR="002A0F8B" w:rsidRPr="00637007">
        <w:t xml:space="preserve"> </w:t>
      </w:r>
    </w:p>
    <w:p w14:paraId="29B7848E" w14:textId="5BBAAC57" w:rsidR="0050745A" w:rsidRPr="00637007" w:rsidRDefault="0050745A" w:rsidP="0050745A">
      <w:pPr>
        <w:tabs>
          <w:tab w:val="left" w:pos="1260"/>
          <w:tab w:val="left" w:pos="1620"/>
        </w:tabs>
        <w:ind w:left="1080" w:hanging="450"/>
        <w:rPr>
          <w:sz w:val="22"/>
          <w:szCs w:val="22"/>
        </w:rPr>
      </w:pPr>
      <w:r w:rsidRPr="00637007">
        <w:rPr>
          <w:sz w:val="26"/>
          <w:szCs w:val="26"/>
        </w:rPr>
        <w:tab/>
      </w:r>
      <w:r w:rsidRPr="00637007">
        <w:rPr>
          <w:sz w:val="26"/>
          <w:szCs w:val="26"/>
        </w:rPr>
        <w:tab/>
      </w:r>
      <w:r w:rsidRPr="00637007">
        <w:t>1.</w:t>
      </w:r>
      <w:r w:rsidRPr="00637007">
        <w:tab/>
      </w:r>
      <w:r w:rsidR="00D2188C" w:rsidRPr="00637007">
        <w:t xml:space="preserve">Ahab’s Sin </w:t>
      </w:r>
      <w:r w:rsidRPr="00637007">
        <w:t xml:space="preserve">– </w:t>
      </w:r>
      <w:r w:rsidRPr="00637007">
        <w:rPr>
          <w:sz w:val="22"/>
          <w:szCs w:val="22"/>
        </w:rPr>
        <w:t>(</w:t>
      </w:r>
      <w:r w:rsidR="00D2188C" w:rsidRPr="00637007">
        <w:rPr>
          <w:sz w:val="22"/>
          <w:szCs w:val="22"/>
        </w:rPr>
        <w:t>1 Kings 21:1-29</w:t>
      </w:r>
      <w:r w:rsidR="007831FF" w:rsidRPr="00637007">
        <w:rPr>
          <w:sz w:val="22"/>
          <w:szCs w:val="22"/>
        </w:rPr>
        <w:t>)</w:t>
      </w:r>
    </w:p>
    <w:p w14:paraId="6E300688" w14:textId="498D5E81" w:rsidR="00ED6B5F" w:rsidRPr="00637007" w:rsidRDefault="00ED6B5F" w:rsidP="00ED6B5F">
      <w:pPr>
        <w:tabs>
          <w:tab w:val="left" w:pos="1260"/>
          <w:tab w:val="left" w:pos="1620"/>
        </w:tabs>
        <w:ind w:left="1080" w:hanging="450"/>
        <w:rPr>
          <w:sz w:val="22"/>
          <w:szCs w:val="22"/>
        </w:rPr>
      </w:pPr>
      <w:r w:rsidRPr="00637007">
        <w:rPr>
          <w:sz w:val="22"/>
          <w:szCs w:val="22"/>
        </w:rPr>
        <w:tab/>
      </w:r>
      <w:r w:rsidRPr="00637007">
        <w:rPr>
          <w:sz w:val="22"/>
          <w:szCs w:val="22"/>
        </w:rPr>
        <w:tab/>
      </w:r>
      <w:r w:rsidRPr="00637007">
        <w:t>2.</w:t>
      </w:r>
      <w:r w:rsidRPr="00637007">
        <w:tab/>
      </w:r>
      <w:r w:rsidR="00D2188C" w:rsidRPr="00637007">
        <w:t xml:space="preserve">Israelites’ Sin </w:t>
      </w:r>
      <w:r w:rsidRPr="00637007">
        <w:t xml:space="preserve">– </w:t>
      </w:r>
      <w:r w:rsidRPr="00637007">
        <w:rPr>
          <w:sz w:val="22"/>
          <w:szCs w:val="22"/>
        </w:rPr>
        <w:t>(</w:t>
      </w:r>
      <w:r w:rsidR="00D2188C" w:rsidRPr="00637007">
        <w:rPr>
          <w:sz w:val="22"/>
          <w:szCs w:val="22"/>
        </w:rPr>
        <w:t>Isaiah 59:1-3</w:t>
      </w:r>
      <w:r w:rsidR="00E04897" w:rsidRPr="00637007">
        <w:rPr>
          <w:sz w:val="22"/>
          <w:szCs w:val="22"/>
        </w:rPr>
        <w:t>,13</w:t>
      </w:r>
      <w:r w:rsidRPr="00637007">
        <w:rPr>
          <w:sz w:val="22"/>
          <w:szCs w:val="22"/>
        </w:rPr>
        <w:t xml:space="preserve">) </w:t>
      </w:r>
    </w:p>
    <w:p w14:paraId="756B2000" w14:textId="0A43E911" w:rsidR="0050745A" w:rsidRPr="00637007" w:rsidRDefault="0050745A" w:rsidP="00DD361F">
      <w:pPr>
        <w:tabs>
          <w:tab w:val="left" w:pos="1260"/>
          <w:tab w:val="left" w:pos="1620"/>
        </w:tabs>
        <w:rPr>
          <w:sz w:val="28"/>
          <w:szCs w:val="28"/>
        </w:rPr>
      </w:pPr>
    </w:p>
    <w:p w14:paraId="5F5D3E3C" w14:textId="4027C4FD" w:rsidR="00DD5AB2" w:rsidRPr="00637007" w:rsidRDefault="00CB6E08" w:rsidP="0050745A">
      <w:pPr>
        <w:ind w:left="1080" w:hanging="450"/>
        <w:rPr>
          <w:sz w:val="22"/>
          <w:szCs w:val="22"/>
        </w:rPr>
      </w:pPr>
      <w:r w:rsidRPr="00637007">
        <w:rPr>
          <w:sz w:val="28"/>
          <w:szCs w:val="28"/>
        </w:rPr>
        <w:t>B.</w:t>
      </w:r>
      <w:r w:rsidRPr="00637007">
        <w:rPr>
          <w:sz w:val="28"/>
          <w:szCs w:val="28"/>
        </w:rPr>
        <w:tab/>
      </w:r>
      <w:r w:rsidR="0050745A" w:rsidRPr="00637007">
        <w:rPr>
          <w:sz w:val="28"/>
          <w:szCs w:val="28"/>
        </w:rPr>
        <w:t xml:space="preserve">Fulfilled </w:t>
      </w:r>
      <w:r w:rsidR="00D2188C" w:rsidRPr="00637007">
        <w:rPr>
          <w:sz w:val="28"/>
          <w:szCs w:val="28"/>
        </w:rPr>
        <w:t>in</w:t>
      </w:r>
      <w:r w:rsidR="0050745A" w:rsidRPr="00637007">
        <w:rPr>
          <w:sz w:val="28"/>
          <w:szCs w:val="28"/>
        </w:rPr>
        <w:t xml:space="preserve"> Christ</w:t>
      </w:r>
      <w:r w:rsidR="00DD5AB2" w:rsidRPr="00637007">
        <w:t xml:space="preserve"> </w:t>
      </w:r>
    </w:p>
    <w:p w14:paraId="2971A6BA" w14:textId="4F17A708" w:rsidR="00DD5AB2" w:rsidRPr="00637007" w:rsidRDefault="00DD5AB2" w:rsidP="00DD5AB2">
      <w:pPr>
        <w:tabs>
          <w:tab w:val="left" w:pos="1260"/>
          <w:tab w:val="left" w:pos="1620"/>
        </w:tabs>
        <w:ind w:left="1080" w:hanging="450"/>
        <w:rPr>
          <w:sz w:val="22"/>
          <w:szCs w:val="22"/>
        </w:rPr>
      </w:pPr>
      <w:r w:rsidRPr="00637007">
        <w:rPr>
          <w:sz w:val="26"/>
          <w:szCs w:val="26"/>
        </w:rPr>
        <w:tab/>
      </w:r>
      <w:r w:rsidRPr="00637007">
        <w:rPr>
          <w:sz w:val="26"/>
          <w:szCs w:val="26"/>
        </w:rPr>
        <w:tab/>
      </w:r>
      <w:r w:rsidRPr="00637007">
        <w:t>1.</w:t>
      </w:r>
      <w:r w:rsidRPr="00637007">
        <w:tab/>
      </w:r>
      <w:r w:rsidR="00C925FD" w:rsidRPr="00637007">
        <w:t>In His Life</w:t>
      </w:r>
      <w:r w:rsidRPr="00637007">
        <w:t xml:space="preserve"> – </w:t>
      </w:r>
      <w:r w:rsidRPr="00637007">
        <w:rPr>
          <w:sz w:val="22"/>
          <w:szCs w:val="22"/>
        </w:rPr>
        <w:t>(</w:t>
      </w:r>
      <w:r w:rsidR="00D33108" w:rsidRPr="00637007">
        <w:rPr>
          <w:sz w:val="22"/>
          <w:szCs w:val="22"/>
        </w:rPr>
        <w:t>Matthew 10:</w:t>
      </w:r>
      <w:r w:rsidR="00E04897" w:rsidRPr="00637007">
        <w:rPr>
          <w:sz w:val="22"/>
          <w:szCs w:val="22"/>
        </w:rPr>
        <w:t>33)</w:t>
      </w:r>
    </w:p>
    <w:p w14:paraId="399A4A66" w14:textId="2700DA40" w:rsidR="00CB6E08" w:rsidRPr="00637007" w:rsidRDefault="00DD5AB2" w:rsidP="00DD5AB2">
      <w:pPr>
        <w:tabs>
          <w:tab w:val="left" w:pos="1260"/>
          <w:tab w:val="left" w:pos="1620"/>
        </w:tabs>
        <w:ind w:left="1080" w:hanging="450"/>
        <w:rPr>
          <w:sz w:val="22"/>
          <w:szCs w:val="22"/>
        </w:rPr>
      </w:pPr>
      <w:r w:rsidRPr="00637007">
        <w:rPr>
          <w:sz w:val="22"/>
          <w:szCs w:val="22"/>
        </w:rPr>
        <w:tab/>
      </w:r>
      <w:r w:rsidRPr="00637007">
        <w:rPr>
          <w:sz w:val="22"/>
          <w:szCs w:val="22"/>
        </w:rPr>
        <w:tab/>
      </w:r>
      <w:r w:rsidRPr="00637007">
        <w:t>2.</w:t>
      </w:r>
      <w:r w:rsidRPr="00637007">
        <w:tab/>
      </w:r>
      <w:r w:rsidR="00D41D61" w:rsidRPr="00637007">
        <w:t xml:space="preserve">In His </w:t>
      </w:r>
      <w:r w:rsidR="00F039DF" w:rsidRPr="00637007">
        <w:t>Death</w:t>
      </w:r>
      <w:r w:rsidRPr="00637007">
        <w:t xml:space="preserve"> – </w:t>
      </w:r>
      <w:r w:rsidRPr="00637007">
        <w:rPr>
          <w:sz w:val="22"/>
          <w:szCs w:val="22"/>
        </w:rPr>
        <w:t>(</w:t>
      </w:r>
      <w:r w:rsidR="00E04897" w:rsidRPr="00637007">
        <w:rPr>
          <w:sz w:val="22"/>
          <w:szCs w:val="22"/>
        </w:rPr>
        <w:t>1 Peter 2:22-24</w:t>
      </w:r>
      <w:r w:rsidR="00243D43" w:rsidRPr="00637007">
        <w:rPr>
          <w:sz w:val="22"/>
          <w:szCs w:val="22"/>
        </w:rPr>
        <w:t>)</w:t>
      </w:r>
      <w:r w:rsidR="00D41D61" w:rsidRPr="00637007">
        <w:rPr>
          <w:sz w:val="22"/>
          <w:szCs w:val="22"/>
        </w:rPr>
        <w:t xml:space="preserve"> </w:t>
      </w:r>
    </w:p>
    <w:p w14:paraId="1F0315F7" w14:textId="77777777" w:rsidR="003702FC" w:rsidRPr="00637007" w:rsidRDefault="003702FC" w:rsidP="00CB6E08">
      <w:pPr>
        <w:tabs>
          <w:tab w:val="num" w:pos="0"/>
        </w:tabs>
        <w:rPr>
          <w:sz w:val="56"/>
          <w:szCs w:val="56"/>
        </w:rPr>
      </w:pPr>
    </w:p>
    <w:p w14:paraId="6F250D35" w14:textId="5700BD33" w:rsidR="00CB6E08" w:rsidRPr="00637007" w:rsidRDefault="00CB6E08" w:rsidP="00CB6E08">
      <w:pPr>
        <w:tabs>
          <w:tab w:val="left" w:pos="540"/>
        </w:tabs>
        <w:ind w:left="-90"/>
        <w:rPr>
          <w:b/>
          <w:sz w:val="28"/>
          <w:szCs w:val="28"/>
        </w:rPr>
      </w:pPr>
      <w:r w:rsidRPr="00637007">
        <w:rPr>
          <w:b/>
          <w:sz w:val="30"/>
          <w:szCs w:val="30"/>
        </w:rPr>
        <w:t>III.</w:t>
      </w:r>
      <w:r w:rsidRPr="00637007">
        <w:rPr>
          <w:b/>
          <w:sz w:val="30"/>
          <w:szCs w:val="30"/>
        </w:rPr>
        <w:tab/>
      </w:r>
      <w:r w:rsidR="0050745A" w:rsidRPr="00637007">
        <w:rPr>
          <w:b/>
          <w:sz w:val="30"/>
          <w:szCs w:val="30"/>
        </w:rPr>
        <w:t>C</w:t>
      </w:r>
      <w:r w:rsidR="0050745A" w:rsidRPr="00637007">
        <w:rPr>
          <w:b/>
          <w:sz w:val="26"/>
          <w:szCs w:val="26"/>
        </w:rPr>
        <w:t xml:space="preserve">OMMANDMENT </w:t>
      </w:r>
      <w:r w:rsidR="0050745A" w:rsidRPr="00637007">
        <w:rPr>
          <w:b/>
          <w:sz w:val="30"/>
          <w:szCs w:val="30"/>
        </w:rPr>
        <w:t>A</w:t>
      </w:r>
      <w:r w:rsidR="0050745A" w:rsidRPr="00637007">
        <w:rPr>
          <w:b/>
          <w:sz w:val="26"/>
          <w:szCs w:val="26"/>
        </w:rPr>
        <w:t xml:space="preserve">PPLIED </w:t>
      </w:r>
      <w:r w:rsidR="0050745A" w:rsidRPr="00637007">
        <w:rPr>
          <w:b/>
        </w:rPr>
        <w:t xml:space="preserve">– </w:t>
      </w:r>
      <w:r w:rsidR="00DC4D5B" w:rsidRPr="00637007">
        <w:rPr>
          <w:b/>
        </w:rPr>
        <w:t>(</w:t>
      </w:r>
      <w:r w:rsidR="00E04897" w:rsidRPr="00637007">
        <w:rPr>
          <w:b/>
        </w:rPr>
        <w:t>Application</w:t>
      </w:r>
      <w:r w:rsidR="00DC4D5B" w:rsidRPr="00637007">
        <w:rPr>
          <w:b/>
        </w:rPr>
        <w:t>)</w:t>
      </w:r>
    </w:p>
    <w:p w14:paraId="7B78A881" w14:textId="77777777" w:rsidR="00CB6E08" w:rsidRPr="00637007" w:rsidRDefault="00CB6E08" w:rsidP="00CB6E08">
      <w:pPr>
        <w:tabs>
          <w:tab w:val="num" w:pos="900"/>
        </w:tabs>
        <w:ind w:left="900" w:hanging="540"/>
        <w:rPr>
          <w:b/>
          <w:sz w:val="8"/>
          <w:szCs w:val="8"/>
        </w:rPr>
      </w:pPr>
    </w:p>
    <w:p w14:paraId="70159507" w14:textId="06C73BAF" w:rsidR="00417ECF" w:rsidRPr="00637007" w:rsidRDefault="00CB6E08" w:rsidP="00D13D6A">
      <w:pPr>
        <w:ind w:left="1080" w:hanging="450"/>
        <w:rPr>
          <w:sz w:val="28"/>
          <w:szCs w:val="28"/>
        </w:rPr>
      </w:pPr>
      <w:r w:rsidRPr="00637007">
        <w:rPr>
          <w:sz w:val="28"/>
          <w:szCs w:val="28"/>
        </w:rPr>
        <w:t>A.</w:t>
      </w:r>
      <w:r w:rsidRPr="00637007">
        <w:rPr>
          <w:sz w:val="28"/>
          <w:szCs w:val="28"/>
        </w:rPr>
        <w:tab/>
      </w:r>
      <w:r w:rsidR="00E04897" w:rsidRPr="00637007">
        <w:rPr>
          <w:sz w:val="28"/>
          <w:szCs w:val="28"/>
        </w:rPr>
        <w:t>Diagnose Our Hearts</w:t>
      </w:r>
      <w:r w:rsidR="00417ECF" w:rsidRPr="00637007">
        <w:t xml:space="preserve"> – (</w:t>
      </w:r>
      <w:r w:rsidR="00162389" w:rsidRPr="00637007">
        <w:t>Matthew 12:34</w:t>
      </w:r>
      <w:r w:rsidR="00417ECF" w:rsidRPr="00637007">
        <w:t>)</w:t>
      </w:r>
    </w:p>
    <w:p w14:paraId="5DB8EEF8" w14:textId="77777777" w:rsidR="00417ECF" w:rsidRPr="00637007" w:rsidRDefault="00417ECF" w:rsidP="00D13D6A">
      <w:pPr>
        <w:ind w:left="1080" w:hanging="450"/>
        <w:rPr>
          <w:sz w:val="28"/>
          <w:szCs w:val="28"/>
        </w:rPr>
      </w:pPr>
    </w:p>
    <w:p w14:paraId="0D49EFCB" w14:textId="306AB52C" w:rsidR="00F039DF" w:rsidRPr="00637007" w:rsidRDefault="00E04897" w:rsidP="00F039DF">
      <w:pPr>
        <w:pStyle w:val="ListParagraph"/>
        <w:numPr>
          <w:ilvl w:val="0"/>
          <w:numId w:val="29"/>
        </w:numPr>
        <w:tabs>
          <w:tab w:val="left" w:pos="1440"/>
          <w:tab w:val="left" w:pos="4050"/>
        </w:tabs>
        <w:ind w:left="1080" w:hanging="450"/>
        <w:rPr>
          <w:sz w:val="44"/>
          <w:szCs w:val="44"/>
        </w:rPr>
      </w:pPr>
      <w:r w:rsidRPr="00637007">
        <w:rPr>
          <w:sz w:val="28"/>
          <w:szCs w:val="28"/>
        </w:rPr>
        <w:t>Build One Another Up</w:t>
      </w:r>
      <w:r w:rsidR="00BB2420" w:rsidRPr="00637007">
        <w:rPr>
          <w:sz w:val="28"/>
          <w:szCs w:val="28"/>
        </w:rPr>
        <w:t xml:space="preserve"> </w:t>
      </w:r>
      <w:r w:rsidR="00BB2420" w:rsidRPr="00637007">
        <w:t>– (</w:t>
      </w:r>
      <w:r w:rsidR="00162389" w:rsidRPr="00637007">
        <w:t>Ephesians 4:29</w:t>
      </w:r>
      <w:r w:rsidR="00BB2420" w:rsidRPr="00637007">
        <w:t>)</w:t>
      </w:r>
    </w:p>
    <w:p w14:paraId="7425EB28" w14:textId="77777777" w:rsidR="00E04897" w:rsidRPr="00637007" w:rsidRDefault="00E04897" w:rsidP="00E04897">
      <w:pPr>
        <w:tabs>
          <w:tab w:val="left" w:pos="1440"/>
          <w:tab w:val="left" w:pos="4050"/>
        </w:tabs>
        <w:ind w:left="630"/>
        <w:rPr>
          <w:sz w:val="28"/>
          <w:szCs w:val="28"/>
        </w:rPr>
      </w:pPr>
    </w:p>
    <w:p w14:paraId="55D89054" w14:textId="3335A789" w:rsidR="00E04897" w:rsidRPr="00637007" w:rsidRDefault="00E04897" w:rsidP="00F039DF">
      <w:pPr>
        <w:pStyle w:val="ListParagraph"/>
        <w:numPr>
          <w:ilvl w:val="0"/>
          <w:numId w:val="29"/>
        </w:numPr>
        <w:tabs>
          <w:tab w:val="left" w:pos="1440"/>
          <w:tab w:val="left" w:pos="4050"/>
        </w:tabs>
        <w:ind w:left="1080" w:hanging="450"/>
        <w:rPr>
          <w:sz w:val="44"/>
          <w:szCs w:val="44"/>
        </w:rPr>
      </w:pPr>
      <w:r w:rsidRPr="00637007">
        <w:rPr>
          <w:sz w:val="28"/>
          <w:szCs w:val="28"/>
        </w:rPr>
        <w:t>Testify to the Truth</w:t>
      </w:r>
      <w:r w:rsidRPr="00637007">
        <w:rPr>
          <w:sz w:val="44"/>
          <w:szCs w:val="44"/>
        </w:rPr>
        <w:t xml:space="preserve"> </w:t>
      </w:r>
      <w:r w:rsidRPr="00637007">
        <w:t>– (1 Peter 3:15)</w:t>
      </w:r>
    </w:p>
    <w:bookmarkEnd w:id="0"/>
    <w:p w14:paraId="7074FD9D" w14:textId="10E9ADA8" w:rsidR="00E04897" w:rsidRPr="00637007" w:rsidRDefault="00E04897" w:rsidP="00E04897">
      <w:pPr>
        <w:tabs>
          <w:tab w:val="left" w:pos="1710"/>
        </w:tabs>
      </w:pPr>
    </w:p>
    <w:p w14:paraId="6FB7BAB4" w14:textId="76827FD4" w:rsidR="002E0363" w:rsidRPr="00637007" w:rsidRDefault="002E0363" w:rsidP="00E04897">
      <w:pPr>
        <w:tabs>
          <w:tab w:val="left" w:pos="1710"/>
        </w:tabs>
      </w:pPr>
    </w:p>
    <w:p w14:paraId="2D0D2B65" w14:textId="6D469502" w:rsidR="00637007" w:rsidRPr="00A4156D" w:rsidRDefault="00637007" w:rsidP="00A4156D">
      <w:pPr>
        <w:tabs>
          <w:tab w:val="left" w:pos="1710"/>
        </w:tabs>
        <w:jc w:val="center"/>
        <w:rPr>
          <w:b/>
          <w:iCs/>
          <w:sz w:val="48"/>
          <w:szCs w:val="48"/>
          <w:u w:val="single"/>
        </w:rPr>
      </w:pPr>
      <w:r w:rsidRPr="00A4156D">
        <w:rPr>
          <w:b/>
          <w:iCs/>
          <w:sz w:val="52"/>
          <w:szCs w:val="52"/>
          <w:u w:val="single"/>
        </w:rPr>
        <w:t>T</w:t>
      </w:r>
      <w:r w:rsidRPr="00A4156D">
        <w:rPr>
          <w:b/>
          <w:iCs/>
          <w:sz w:val="48"/>
          <w:szCs w:val="48"/>
          <w:u w:val="single"/>
        </w:rPr>
        <w:t xml:space="preserve">HE </w:t>
      </w:r>
      <w:r w:rsidRPr="00A4156D">
        <w:rPr>
          <w:b/>
          <w:iCs/>
          <w:sz w:val="52"/>
          <w:szCs w:val="52"/>
          <w:u w:val="single"/>
        </w:rPr>
        <w:t>L</w:t>
      </w:r>
      <w:r w:rsidRPr="00A4156D">
        <w:rPr>
          <w:b/>
          <w:iCs/>
          <w:sz w:val="48"/>
          <w:szCs w:val="48"/>
          <w:u w:val="single"/>
        </w:rPr>
        <w:t xml:space="preserve">ORD’S </w:t>
      </w:r>
      <w:r w:rsidRPr="00A4156D">
        <w:rPr>
          <w:b/>
          <w:iCs/>
          <w:sz w:val="52"/>
          <w:szCs w:val="52"/>
          <w:u w:val="single"/>
        </w:rPr>
        <w:t>P</w:t>
      </w:r>
      <w:r w:rsidRPr="00A4156D">
        <w:rPr>
          <w:b/>
          <w:iCs/>
          <w:sz w:val="48"/>
          <w:szCs w:val="48"/>
          <w:u w:val="single"/>
        </w:rPr>
        <w:t>RAYER</w:t>
      </w:r>
    </w:p>
    <w:p w14:paraId="47CF6D54" w14:textId="77777777" w:rsidR="00637007" w:rsidRPr="00A4156D" w:rsidRDefault="00637007" w:rsidP="00E04897">
      <w:pPr>
        <w:tabs>
          <w:tab w:val="left" w:pos="1710"/>
        </w:tabs>
        <w:rPr>
          <w:iCs/>
          <w:sz w:val="32"/>
          <w:szCs w:val="32"/>
        </w:rPr>
      </w:pPr>
    </w:p>
    <w:p w14:paraId="632905B9" w14:textId="77777777" w:rsidR="00A4156D" w:rsidRDefault="00A4156D" w:rsidP="00A4156D">
      <w:pPr>
        <w:tabs>
          <w:tab w:val="left" w:pos="1710"/>
        </w:tabs>
        <w:jc w:val="center"/>
        <w:rPr>
          <w:iCs/>
          <w:sz w:val="32"/>
          <w:szCs w:val="32"/>
        </w:rPr>
      </w:pPr>
      <w:r>
        <w:rPr>
          <w:iCs/>
          <w:sz w:val="32"/>
          <w:szCs w:val="32"/>
        </w:rPr>
        <w:t>Our Father, who art in heaven,</w:t>
      </w:r>
    </w:p>
    <w:p w14:paraId="4B638559" w14:textId="77777777" w:rsidR="00A4156D" w:rsidRDefault="00637007" w:rsidP="00A4156D">
      <w:pPr>
        <w:tabs>
          <w:tab w:val="left" w:pos="1710"/>
        </w:tabs>
        <w:jc w:val="center"/>
        <w:rPr>
          <w:iCs/>
          <w:sz w:val="32"/>
          <w:szCs w:val="32"/>
        </w:rPr>
      </w:pPr>
      <w:r w:rsidRPr="00637007">
        <w:rPr>
          <w:iCs/>
          <w:sz w:val="32"/>
          <w:szCs w:val="32"/>
        </w:rPr>
        <w:t>Hallowed be Thy na</w:t>
      </w:r>
      <w:r w:rsidR="00A4156D">
        <w:rPr>
          <w:iCs/>
          <w:sz w:val="32"/>
          <w:szCs w:val="32"/>
        </w:rPr>
        <w:t>me;</w:t>
      </w:r>
    </w:p>
    <w:p w14:paraId="7FFD0D29" w14:textId="77777777" w:rsidR="00A4156D" w:rsidRDefault="00A4156D" w:rsidP="00A4156D">
      <w:pPr>
        <w:tabs>
          <w:tab w:val="left" w:pos="1710"/>
        </w:tabs>
        <w:jc w:val="center"/>
        <w:rPr>
          <w:iCs/>
          <w:sz w:val="32"/>
          <w:szCs w:val="32"/>
        </w:rPr>
      </w:pPr>
      <w:r>
        <w:rPr>
          <w:iCs/>
          <w:sz w:val="32"/>
          <w:szCs w:val="32"/>
        </w:rPr>
        <w:t>Thy kingdom come;</w:t>
      </w:r>
    </w:p>
    <w:p w14:paraId="5E5F2ADF" w14:textId="77777777" w:rsidR="00A4156D" w:rsidRDefault="00A4156D" w:rsidP="00A4156D">
      <w:pPr>
        <w:tabs>
          <w:tab w:val="left" w:pos="1710"/>
        </w:tabs>
        <w:jc w:val="center"/>
        <w:rPr>
          <w:iCs/>
          <w:sz w:val="32"/>
          <w:szCs w:val="32"/>
        </w:rPr>
      </w:pPr>
      <w:r>
        <w:rPr>
          <w:iCs/>
          <w:sz w:val="32"/>
          <w:szCs w:val="32"/>
        </w:rPr>
        <w:t>Thy will be done;</w:t>
      </w:r>
    </w:p>
    <w:p w14:paraId="05082434" w14:textId="77777777" w:rsidR="00A4156D" w:rsidRDefault="00A4156D" w:rsidP="00A4156D">
      <w:pPr>
        <w:tabs>
          <w:tab w:val="left" w:pos="1710"/>
        </w:tabs>
        <w:jc w:val="center"/>
        <w:rPr>
          <w:iCs/>
          <w:sz w:val="32"/>
          <w:szCs w:val="32"/>
        </w:rPr>
      </w:pPr>
      <w:r>
        <w:rPr>
          <w:iCs/>
          <w:sz w:val="32"/>
          <w:szCs w:val="32"/>
        </w:rPr>
        <w:t>On earth as it is in heaven.</w:t>
      </w:r>
    </w:p>
    <w:p w14:paraId="4E66EFC0" w14:textId="77777777" w:rsidR="00A4156D" w:rsidRDefault="00A4156D" w:rsidP="00A4156D">
      <w:pPr>
        <w:tabs>
          <w:tab w:val="left" w:pos="1710"/>
        </w:tabs>
        <w:jc w:val="center"/>
        <w:rPr>
          <w:iCs/>
          <w:sz w:val="32"/>
          <w:szCs w:val="32"/>
        </w:rPr>
      </w:pPr>
    </w:p>
    <w:p w14:paraId="1375AC89" w14:textId="77777777" w:rsidR="00A4156D" w:rsidRDefault="00637007" w:rsidP="00A4156D">
      <w:pPr>
        <w:tabs>
          <w:tab w:val="left" w:pos="1710"/>
        </w:tabs>
        <w:jc w:val="center"/>
        <w:rPr>
          <w:iCs/>
          <w:sz w:val="32"/>
          <w:szCs w:val="32"/>
        </w:rPr>
      </w:pPr>
      <w:r w:rsidRPr="00637007">
        <w:rPr>
          <w:iCs/>
          <w:sz w:val="32"/>
          <w:szCs w:val="32"/>
        </w:rPr>
        <w:t>Gi</w:t>
      </w:r>
      <w:r w:rsidR="00A4156D">
        <w:rPr>
          <w:iCs/>
          <w:sz w:val="32"/>
          <w:szCs w:val="32"/>
        </w:rPr>
        <w:t>ve us this day our daily bread,</w:t>
      </w:r>
    </w:p>
    <w:p w14:paraId="1CF1642F" w14:textId="77777777" w:rsidR="00A4156D" w:rsidRDefault="00A4156D" w:rsidP="00A4156D">
      <w:pPr>
        <w:tabs>
          <w:tab w:val="left" w:pos="1710"/>
        </w:tabs>
        <w:jc w:val="center"/>
        <w:rPr>
          <w:iCs/>
          <w:sz w:val="32"/>
          <w:szCs w:val="32"/>
        </w:rPr>
      </w:pPr>
      <w:r>
        <w:rPr>
          <w:iCs/>
          <w:sz w:val="32"/>
          <w:szCs w:val="32"/>
        </w:rPr>
        <w:t>And forgive us our de</w:t>
      </w:r>
      <w:bookmarkStart w:id="2" w:name="_GoBack"/>
      <w:bookmarkEnd w:id="2"/>
      <w:r>
        <w:rPr>
          <w:iCs/>
          <w:sz w:val="32"/>
          <w:szCs w:val="32"/>
        </w:rPr>
        <w:t>bts,</w:t>
      </w:r>
    </w:p>
    <w:p w14:paraId="1D17DE2F" w14:textId="77777777" w:rsidR="00A4156D" w:rsidRDefault="00A4156D" w:rsidP="00A4156D">
      <w:pPr>
        <w:tabs>
          <w:tab w:val="left" w:pos="1710"/>
        </w:tabs>
        <w:jc w:val="center"/>
        <w:rPr>
          <w:iCs/>
          <w:sz w:val="32"/>
          <w:szCs w:val="32"/>
        </w:rPr>
      </w:pPr>
      <w:r>
        <w:rPr>
          <w:iCs/>
          <w:sz w:val="32"/>
          <w:szCs w:val="32"/>
        </w:rPr>
        <w:t>As we forgive our debtors.</w:t>
      </w:r>
    </w:p>
    <w:p w14:paraId="29D5DC0E" w14:textId="77777777" w:rsidR="00A4156D" w:rsidRDefault="00637007" w:rsidP="00A4156D">
      <w:pPr>
        <w:tabs>
          <w:tab w:val="left" w:pos="1710"/>
        </w:tabs>
        <w:jc w:val="center"/>
        <w:rPr>
          <w:iCs/>
          <w:sz w:val="32"/>
          <w:szCs w:val="32"/>
        </w:rPr>
      </w:pPr>
      <w:r w:rsidRPr="00637007">
        <w:rPr>
          <w:iCs/>
          <w:sz w:val="32"/>
          <w:szCs w:val="32"/>
        </w:rPr>
        <w:t>A</w:t>
      </w:r>
      <w:r w:rsidR="00A4156D">
        <w:rPr>
          <w:iCs/>
          <w:sz w:val="32"/>
          <w:szCs w:val="32"/>
        </w:rPr>
        <w:t>nd lead us not into temptation,</w:t>
      </w:r>
    </w:p>
    <w:p w14:paraId="024D2EBC" w14:textId="77777777" w:rsidR="00A4156D" w:rsidRDefault="00A4156D" w:rsidP="00A4156D">
      <w:pPr>
        <w:tabs>
          <w:tab w:val="left" w:pos="1710"/>
        </w:tabs>
        <w:jc w:val="center"/>
        <w:rPr>
          <w:iCs/>
          <w:sz w:val="32"/>
          <w:szCs w:val="32"/>
        </w:rPr>
      </w:pPr>
      <w:r>
        <w:rPr>
          <w:iCs/>
          <w:sz w:val="32"/>
          <w:szCs w:val="32"/>
        </w:rPr>
        <w:t>But deliver us from evil.</w:t>
      </w:r>
    </w:p>
    <w:p w14:paraId="35E0199D" w14:textId="77777777" w:rsidR="00A4156D" w:rsidRDefault="00637007" w:rsidP="00A4156D">
      <w:pPr>
        <w:tabs>
          <w:tab w:val="left" w:pos="1710"/>
        </w:tabs>
        <w:jc w:val="center"/>
        <w:rPr>
          <w:iCs/>
          <w:sz w:val="32"/>
          <w:szCs w:val="32"/>
        </w:rPr>
      </w:pPr>
      <w:r w:rsidRPr="00637007">
        <w:rPr>
          <w:iCs/>
          <w:sz w:val="32"/>
          <w:szCs w:val="32"/>
        </w:rPr>
        <w:t>For Thin</w:t>
      </w:r>
      <w:r w:rsidR="00A4156D">
        <w:rPr>
          <w:iCs/>
          <w:sz w:val="32"/>
          <w:szCs w:val="32"/>
        </w:rPr>
        <w:t>e is the kingdom and the power,</w:t>
      </w:r>
    </w:p>
    <w:p w14:paraId="048E648E" w14:textId="77777777" w:rsidR="00A4156D" w:rsidRDefault="00637007" w:rsidP="00A4156D">
      <w:pPr>
        <w:tabs>
          <w:tab w:val="left" w:pos="1710"/>
        </w:tabs>
        <w:jc w:val="center"/>
        <w:rPr>
          <w:iCs/>
          <w:sz w:val="32"/>
          <w:szCs w:val="32"/>
        </w:rPr>
      </w:pPr>
      <w:r w:rsidRPr="00637007">
        <w:rPr>
          <w:iCs/>
          <w:sz w:val="32"/>
          <w:szCs w:val="32"/>
        </w:rPr>
        <w:t>A</w:t>
      </w:r>
      <w:r w:rsidR="00A4156D">
        <w:rPr>
          <w:iCs/>
          <w:sz w:val="32"/>
          <w:szCs w:val="32"/>
        </w:rPr>
        <w:t>nd the glory forever.</w:t>
      </w:r>
    </w:p>
    <w:p w14:paraId="5024B7AD" w14:textId="77777777" w:rsidR="00A4156D" w:rsidRDefault="00A4156D" w:rsidP="00A4156D">
      <w:pPr>
        <w:tabs>
          <w:tab w:val="left" w:pos="1710"/>
        </w:tabs>
        <w:jc w:val="center"/>
        <w:rPr>
          <w:iCs/>
          <w:sz w:val="32"/>
          <w:szCs w:val="32"/>
        </w:rPr>
      </w:pPr>
    </w:p>
    <w:p w14:paraId="076ECC59" w14:textId="65B4476B" w:rsidR="002E0363" w:rsidRPr="00637007" w:rsidRDefault="00637007" w:rsidP="00A4156D">
      <w:pPr>
        <w:tabs>
          <w:tab w:val="left" w:pos="1710"/>
        </w:tabs>
        <w:jc w:val="center"/>
        <w:rPr>
          <w:sz w:val="32"/>
          <w:szCs w:val="32"/>
        </w:rPr>
      </w:pPr>
      <w:r w:rsidRPr="00637007">
        <w:rPr>
          <w:iCs/>
          <w:sz w:val="32"/>
          <w:szCs w:val="32"/>
        </w:rPr>
        <w:t>Amen.</w:t>
      </w:r>
    </w:p>
    <w:sectPr w:rsidR="002E0363" w:rsidRPr="00637007" w:rsidSect="00CA5D38">
      <w:pgSz w:w="15840" w:h="12240" w:orient="landscape" w:code="1"/>
      <w:pgMar w:top="450" w:right="707" w:bottom="360" w:left="667" w:header="432" w:footer="720" w:gutter="0"/>
      <w:cols w:num="2" w:space="1423"/>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E799001" w14:textId="77777777" w:rsidR="00B605E1" w:rsidRDefault="00B605E1" w:rsidP="00CA5D38">
      <w:r>
        <w:separator/>
      </w:r>
    </w:p>
  </w:endnote>
  <w:endnote w:type="continuationSeparator" w:id="0">
    <w:p w14:paraId="66A16E51" w14:textId="77777777" w:rsidR="00B605E1" w:rsidRDefault="00B605E1" w:rsidP="00CA5D3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EB26E1C" w14:textId="77777777" w:rsidR="00B605E1" w:rsidRDefault="00B605E1" w:rsidP="00CA5D38">
      <w:r>
        <w:separator/>
      </w:r>
    </w:p>
  </w:footnote>
  <w:footnote w:type="continuationSeparator" w:id="0">
    <w:p w14:paraId="7DAE71C5" w14:textId="77777777" w:rsidR="00B605E1" w:rsidRDefault="00B605E1" w:rsidP="00CA5D3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D87417"/>
    <w:multiLevelType w:val="hybridMultilevel"/>
    <w:tmpl w:val="E76A4E0C"/>
    <w:lvl w:ilvl="0" w:tplc="5192A6B8">
      <w:start w:val="1"/>
      <w:numFmt w:val="upperRoman"/>
      <w:lvlText w:val="%1."/>
      <w:lvlJc w:val="left"/>
      <w:pPr>
        <w:tabs>
          <w:tab w:val="num" w:pos="1080"/>
        </w:tabs>
        <w:ind w:left="1080" w:hanging="720"/>
      </w:pPr>
      <w:rPr>
        <w:rFonts w:hint="default"/>
        <w:sz w:val="36"/>
        <w:szCs w:val="3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1349C0"/>
    <w:multiLevelType w:val="multilevel"/>
    <w:tmpl w:val="813EAA92"/>
    <w:lvl w:ilvl="0">
      <w:start w:val="1"/>
      <w:numFmt w:val="upperRoman"/>
      <w:lvlText w:val="%1."/>
      <w:lvlJc w:val="left"/>
      <w:pPr>
        <w:tabs>
          <w:tab w:val="num" w:pos="1080"/>
        </w:tabs>
        <w:ind w:left="1080" w:hanging="720"/>
      </w:pPr>
      <w:rPr>
        <w:rFonts w:hint="default"/>
        <w:sz w:val="36"/>
        <w:szCs w:val="36"/>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 w15:restartNumberingAfterBreak="0">
    <w:nsid w:val="031E4406"/>
    <w:multiLevelType w:val="hybridMultilevel"/>
    <w:tmpl w:val="92C4EC92"/>
    <w:lvl w:ilvl="0" w:tplc="5192A6B8">
      <w:start w:val="1"/>
      <w:numFmt w:val="upperRoman"/>
      <w:lvlText w:val="%1."/>
      <w:lvlJc w:val="left"/>
      <w:pPr>
        <w:tabs>
          <w:tab w:val="num" w:pos="1080"/>
        </w:tabs>
        <w:ind w:left="1080" w:hanging="720"/>
      </w:pPr>
      <w:rPr>
        <w:rFonts w:hint="default"/>
        <w:sz w:val="36"/>
        <w:szCs w:val="36"/>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0A8126A6"/>
    <w:multiLevelType w:val="hybridMultilevel"/>
    <w:tmpl w:val="13DA1866"/>
    <w:lvl w:ilvl="0" w:tplc="FFFFFFFF">
      <w:start w:val="1"/>
      <w:numFmt w:val="upperLetter"/>
      <w:lvlText w:val="%1."/>
      <w:lvlJc w:val="left"/>
      <w:pPr>
        <w:ind w:left="1440" w:hanging="540"/>
      </w:pPr>
      <w:rPr>
        <w:rFonts w:hint="default"/>
        <w:sz w:val="30"/>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4" w15:restartNumberingAfterBreak="0">
    <w:nsid w:val="0C0D760B"/>
    <w:multiLevelType w:val="hybridMultilevel"/>
    <w:tmpl w:val="E78A4920"/>
    <w:lvl w:ilvl="0" w:tplc="FFFFFFFF">
      <w:start w:val="2"/>
      <w:numFmt w:val="upperLetter"/>
      <w:lvlText w:val="%1."/>
      <w:lvlJc w:val="left"/>
      <w:pPr>
        <w:ind w:left="3600" w:hanging="360"/>
      </w:pPr>
      <w:rPr>
        <w:rFonts w:hint="default"/>
        <w:sz w:val="28"/>
        <w:szCs w:val="28"/>
      </w:rPr>
    </w:lvl>
    <w:lvl w:ilvl="1" w:tplc="FFFFFFFF" w:tentative="1">
      <w:start w:val="1"/>
      <w:numFmt w:val="lowerLetter"/>
      <w:lvlText w:val="%2."/>
      <w:lvlJc w:val="left"/>
      <w:pPr>
        <w:ind w:left="4320" w:hanging="360"/>
      </w:pPr>
    </w:lvl>
    <w:lvl w:ilvl="2" w:tplc="FFFFFFFF" w:tentative="1">
      <w:start w:val="1"/>
      <w:numFmt w:val="lowerRoman"/>
      <w:lvlText w:val="%3."/>
      <w:lvlJc w:val="right"/>
      <w:pPr>
        <w:ind w:left="5040" w:hanging="180"/>
      </w:pPr>
    </w:lvl>
    <w:lvl w:ilvl="3" w:tplc="FFFFFFFF" w:tentative="1">
      <w:start w:val="1"/>
      <w:numFmt w:val="decimal"/>
      <w:lvlText w:val="%4."/>
      <w:lvlJc w:val="left"/>
      <w:pPr>
        <w:ind w:left="5760" w:hanging="360"/>
      </w:pPr>
    </w:lvl>
    <w:lvl w:ilvl="4" w:tplc="FFFFFFFF" w:tentative="1">
      <w:start w:val="1"/>
      <w:numFmt w:val="lowerLetter"/>
      <w:lvlText w:val="%5."/>
      <w:lvlJc w:val="left"/>
      <w:pPr>
        <w:ind w:left="6480" w:hanging="360"/>
      </w:pPr>
    </w:lvl>
    <w:lvl w:ilvl="5" w:tplc="FFFFFFFF" w:tentative="1">
      <w:start w:val="1"/>
      <w:numFmt w:val="lowerRoman"/>
      <w:lvlText w:val="%6."/>
      <w:lvlJc w:val="right"/>
      <w:pPr>
        <w:ind w:left="7200" w:hanging="180"/>
      </w:pPr>
    </w:lvl>
    <w:lvl w:ilvl="6" w:tplc="FFFFFFFF" w:tentative="1">
      <w:start w:val="1"/>
      <w:numFmt w:val="decimal"/>
      <w:lvlText w:val="%7."/>
      <w:lvlJc w:val="left"/>
      <w:pPr>
        <w:ind w:left="7920" w:hanging="360"/>
      </w:pPr>
    </w:lvl>
    <w:lvl w:ilvl="7" w:tplc="FFFFFFFF" w:tentative="1">
      <w:start w:val="1"/>
      <w:numFmt w:val="lowerLetter"/>
      <w:lvlText w:val="%8."/>
      <w:lvlJc w:val="left"/>
      <w:pPr>
        <w:ind w:left="8640" w:hanging="360"/>
      </w:pPr>
    </w:lvl>
    <w:lvl w:ilvl="8" w:tplc="FFFFFFFF" w:tentative="1">
      <w:start w:val="1"/>
      <w:numFmt w:val="lowerRoman"/>
      <w:lvlText w:val="%9."/>
      <w:lvlJc w:val="right"/>
      <w:pPr>
        <w:ind w:left="9360" w:hanging="180"/>
      </w:pPr>
    </w:lvl>
  </w:abstractNum>
  <w:abstractNum w:abstractNumId="5" w15:restartNumberingAfterBreak="0">
    <w:nsid w:val="0CD03C81"/>
    <w:multiLevelType w:val="hybridMultilevel"/>
    <w:tmpl w:val="A98260FE"/>
    <w:lvl w:ilvl="0" w:tplc="5192A6B8">
      <w:start w:val="1"/>
      <w:numFmt w:val="upperRoman"/>
      <w:lvlText w:val="%1."/>
      <w:lvlJc w:val="left"/>
      <w:pPr>
        <w:tabs>
          <w:tab w:val="num" w:pos="1080"/>
        </w:tabs>
        <w:ind w:left="1080" w:hanging="720"/>
      </w:pPr>
      <w:rPr>
        <w:rFonts w:hint="default"/>
        <w:sz w:val="36"/>
        <w:szCs w:val="3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284019E"/>
    <w:multiLevelType w:val="hybridMultilevel"/>
    <w:tmpl w:val="D2DCCEF4"/>
    <w:lvl w:ilvl="0" w:tplc="FFFFFFFF">
      <w:start w:val="1"/>
      <w:numFmt w:val="upperLetter"/>
      <w:lvlText w:val="%1."/>
      <w:lvlJc w:val="left"/>
      <w:pPr>
        <w:ind w:left="1440" w:hanging="540"/>
      </w:pPr>
      <w:rPr>
        <w:rFonts w:hint="default"/>
        <w:sz w:val="30"/>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7" w15:restartNumberingAfterBreak="0">
    <w:nsid w:val="13AC673D"/>
    <w:multiLevelType w:val="multilevel"/>
    <w:tmpl w:val="813EAA92"/>
    <w:lvl w:ilvl="0">
      <w:start w:val="1"/>
      <w:numFmt w:val="upperRoman"/>
      <w:lvlText w:val="%1."/>
      <w:lvlJc w:val="left"/>
      <w:pPr>
        <w:tabs>
          <w:tab w:val="num" w:pos="1080"/>
        </w:tabs>
        <w:ind w:left="1080" w:hanging="720"/>
      </w:pPr>
      <w:rPr>
        <w:rFonts w:hint="default"/>
        <w:sz w:val="36"/>
        <w:szCs w:val="36"/>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8" w15:restartNumberingAfterBreak="0">
    <w:nsid w:val="185364C3"/>
    <w:multiLevelType w:val="hybridMultilevel"/>
    <w:tmpl w:val="9FDC23B4"/>
    <w:lvl w:ilvl="0" w:tplc="5192A6B8">
      <w:start w:val="1"/>
      <w:numFmt w:val="upperRoman"/>
      <w:lvlText w:val="%1."/>
      <w:lvlJc w:val="left"/>
      <w:pPr>
        <w:tabs>
          <w:tab w:val="num" w:pos="1080"/>
        </w:tabs>
        <w:ind w:left="1080" w:hanging="720"/>
      </w:pPr>
      <w:rPr>
        <w:rFonts w:hint="default"/>
        <w:sz w:val="36"/>
        <w:szCs w:val="3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9A91876"/>
    <w:multiLevelType w:val="multilevel"/>
    <w:tmpl w:val="813EAA92"/>
    <w:lvl w:ilvl="0">
      <w:start w:val="1"/>
      <w:numFmt w:val="upperRoman"/>
      <w:lvlText w:val="%1."/>
      <w:lvlJc w:val="left"/>
      <w:pPr>
        <w:tabs>
          <w:tab w:val="num" w:pos="1080"/>
        </w:tabs>
        <w:ind w:left="1080" w:hanging="720"/>
      </w:pPr>
      <w:rPr>
        <w:rFonts w:hint="default"/>
        <w:sz w:val="36"/>
        <w:szCs w:val="36"/>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0" w15:restartNumberingAfterBreak="0">
    <w:nsid w:val="213F1D36"/>
    <w:multiLevelType w:val="hybridMultilevel"/>
    <w:tmpl w:val="11BE11FA"/>
    <w:lvl w:ilvl="0" w:tplc="0A14EA10">
      <w:start w:val="1"/>
      <w:numFmt w:val="upperLetter"/>
      <w:lvlText w:val="%1."/>
      <w:lvlJc w:val="left"/>
      <w:pPr>
        <w:ind w:left="1440" w:hanging="540"/>
      </w:pPr>
      <w:rPr>
        <w:rFonts w:hint="default"/>
        <w:sz w:val="28"/>
        <w:szCs w:val="28"/>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11" w15:restartNumberingAfterBreak="0">
    <w:nsid w:val="249B1693"/>
    <w:multiLevelType w:val="multilevel"/>
    <w:tmpl w:val="FEF0F0AA"/>
    <w:lvl w:ilvl="0">
      <w:start w:val="1"/>
      <w:numFmt w:val="upperRoman"/>
      <w:lvlText w:val="%1."/>
      <w:lvlJc w:val="left"/>
      <w:pPr>
        <w:tabs>
          <w:tab w:val="num" w:pos="1080"/>
        </w:tabs>
        <w:ind w:left="1080" w:hanging="720"/>
      </w:pPr>
      <w:rPr>
        <w:rFonts w:hint="default"/>
        <w:sz w:val="32"/>
        <w:szCs w:val="32"/>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2" w15:restartNumberingAfterBreak="0">
    <w:nsid w:val="28601B27"/>
    <w:multiLevelType w:val="hybridMultilevel"/>
    <w:tmpl w:val="632AC9D8"/>
    <w:lvl w:ilvl="0" w:tplc="FFFFFFFF">
      <w:start w:val="2"/>
      <w:numFmt w:val="upperLetter"/>
      <w:lvlText w:val="%1."/>
      <w:lvlJc w:val="left"/>
      <w:pPr>
        <w:ind w:left="3600" w:hanging="360"/>
      </w:pPr>
      <w:rPr>
        <w:rFonts w:hint="default"/>
        <w:sz w:val="28"/>
        <w:szCs w:val="28"/>
      </w:rPr>
    </w:lvl>
    <w:lvl w:ilvl="1" w:tplc="FFFFFFFF" w:tentative="1">
      <w:start w:val="1"/>
      <w:numFmt w:val="lowerLetter"/>
      <w:lvlText w:val="%2."/>
      <w:lvlJc w:val="left"/>
      <w:pPr>
        <w:ind w:left="4320" w:hanging="360"/>
      </w:pPr>
    </w:lvl>
    <w:lvl w:ilvl="2" w:tplc="FFFFFFFF" w:tentative="1">
      <w:start w:val="1"/>
      <w:numFmt w:val="lowerRoman"/>
      <w:lvlText w:val="%3."/>
      <w:lvlJc w:val="right"/>
      <w:pPr>
        <w:ind w:left="5040" w:hanging="180"/>
      </w:pPr>
    </w:lvl>
    <w:lvl w:ilvl="3" w:tplc="FFFFFFFF" w:tentative="1">
      <w:start w:val="1"/>
      <w:numFmt w:val="decimal"/>
      <w:lvlText w:val="%4."/>
      <w:lvlJc w:val="left"/>
      <w:pPr>
        <w:ind w:left="5760" w:hanging="360"/>
      </w:pPr>
    </w:lvl>
    <w:lvl w:ilvl="4" w:tplc="FFFFFFFF" w:tentative="1">
      <w:start w:val="1"/>
      <w:numFmt w:val="lowerLetter"/>
      <w:lvlText w:val="%5."/>
      <w:lvlJc w:val="left"/>
      <w:pPr>
        <w:ind w:left="6480" w:hanging="360"/>
      </w:pPr>
    </w:lvl>
    <w:lvl w:ilvl="5" w:tplc="FFFFFFFF" w:tentative="1">
      <w:start w:val="1"/>
      <w:numFmt w:val="lowerRoman"/>
      <w:lvlText w:val="%6."/>
      <w:lvlJc w:val="right"/>
      <w:pPr>
        <w:ind w:left="7200" w:hanging="180"/>
      </w:pPr>
    </w:lvl>
    <w:lvl w:ilvl="6" w:tplc="FFFFFFFF" w:tentative="1">
      <w:start w:val="1"/>
      <w:numFmt w:val="decimal"/>
      <w:lvlText w:val="%7."/>
      <w:lvlJc w:val="left"/>
      <w:pPr>
        <w:ind w:left="7920" w:hanging="360"/>
      </w:pPr>
    </w:lvl>
    <w:lvl w:ilvl="7" w:tplc="FFFFFFFF" w:tentative="1">
      <w:start w:val="1"/>
      <w:numFmt w:val="lowerLetter"/>
      <w:lvlText w:val="%8."/>
      <w:lvlJc w:val="left"/>
      <w:pPr>
        <w:ind w:left="8640" w:hanging="360"/>
      </w:pPr>
    </w:lvl>
    <w:lvl w:ilvl="8" w:tplc="FFFFFFFF" w:tentative="1">
      <w:start w:val="1"/>
      <w:numFmt w:val="lowerRoman"/>
      <w:lvlText w:val="%9."/>
      <w:lvlJc w:val="right"/>
      <w:pPr>
        <w:ind w:left="9360" w:hanging="180"/>
      </w:pPr>
    </w:lvl>
  </w:abstractNum>
  <w:abstractNum w:abstractNumId="13" w15:restartNumberingAfterBreak="0">
    <w:nsid w:val="288B1CC0"/>
    <w:multiLevelType w:val="hybridMultilevel"/>
    <w:tmpl w:val="4BCAD5AC"/>
    <w:lvl w:ilvl="0" w:tplc="74C29264">
      <w:start w:val="1"/>
      <w:numFmt w:val="upperRoman"/>
      <w:lvlText w:val="%1."/>
      <w:lvlJc w:val="left"/>
      <w:pPr>
        <w:tabs>
          <w:tab w:val="num" w:pos="1080"/>
        </w:tabs>
        <w:ind w:left="1080" w:hanging="720"/>
      </w:pPr>
      <w:rPr>
        <w:rFonts w:hint="default"/>
        <w:sz w:val="32"/>
        <w:szCs w:val="3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9D64027"/>
    <w:multiLevelType w:val="hybridMultilevel"/>
    <w:tmpl w:val="01A68F74"/>
    <w:lvl w:ilvl="0" w:tplc="D78CD1AC">
      <w:start w:val="1"/>
      <w:numFmt w:val="upperLetter"/>
      <w:lvlText w:val="%1."/>
      <w:lvlJc w:val="left"/>
      <w:pPr>
        <w:ind w:left="3780" w:hanging="540"/>
      </w:pPr>
      <w:rPr>
        <w:rFonts w:hint="default"/>
        <w:sz w:val="28"/>
        <w:szCs w:val="28"/>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2EC63059"/>
    <w:multiLevelType w:val="hybridMultilevel"/>
    <w:tmpl w:val="7E70F7E4"/>
    <w:lvl w:ilvl="0" w:tplc="E89C25FC">
      <w:start w:val="1"/>
      <w:numFmt w:val="upperRoman"/>
      <w:lvlText w:val="%1."/>
      <w:lvlJc w:val="left"/>
      <w:pPr>
        <w:ind w:left="1080" w:hanging="720"/>
      </w:pPr>
      <w:rPr>
        <w:rFonts w:hint="default"/>
        <w:sz w:val="3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3E84E30"/>
    <w:multiLevelType w:val="hybridMultilevel"/>
    <w:tmpl w:val="9412F3FE"/>
    <w:lvl w:ilvl="0" w:tplc="3D64B0A6">
      <w:start w:val="1"/>
      <w:numFmt w:val="upperRoman"/>
      <w:lvlText w:val="%1."/>
      <w:lvlJc w:val="left"/>
      <w:pPr>
        <w:tabs>
          <w:tab w:val="num" w:pos="1080"/>
        </w:tabs>
        <w:ind w:left="1080" w:hanging="720"/>
      </w:pPr>
      <w:rPr>
        <w:rFonts w:hint="default"/>
        <w:sz w:val="32"/>
        <w:szCs w:val="3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E4D371C"/>
    <w:multiLevelType w:val="multilevel"/>
    <w:tmpl w:val="813EAA92"/>
    <w:lvl w:ilvl="0">
      <w:start w:val="1"/>
      <w:numFmt w:val="upperRoman"/>
      <w:lvlText w:val="%1."/>
      <w:lvlJc w:val="left"/>
      <w:pPr>
        <w:tabs>
          <w:tab w:val="num" w:pos="1080"/>
        </w:tabs>
        <w:ind w:left="1080" w:hanging="720"/>
      </w:pPr>
      <w:rPr>
        <w:rFonts w:hint="default"/>
        <w:sz w:val="36"/>
        <w:szCs w:val="36"/>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8" w15:restartNumberingAfterBreak="0">
    <w:nsid w:val="50157245"/>
    <w:multiLevelType w:val="hybridMultilevel"/>
    <w:tmpl w:val="26A04974"/>
    <w:lvl w:ilvl="0" w:tplc="71E6E8A4">
      <w:start w:val="1"/>
      <w:numFmt w:val="upperRoman"/>
      <w:lvlText w:val="%1."/>
      <w:lvlJc w:val="left"/>
      <w:pPr>
        <w:tabs>
          <w:tab w:val="num" w:pos="1080"/>
        </w:tabs>
        <w:ind w:left="1080" w:hanging="720"/>
      </w:pPr>
      <w:rPr>
        <w:rFonts w:hint="default"/>
        <w:sz w:val="30"/>
        <w:szCs w:val="30"/>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50A4759B"/>
    <w:multiLevelType w:val="hybridMultilevel"/>
    <w:tmpl w:val="3A30B678"/>
    <w:lvl w:ilvl="0" w:tplc="FC34FB1E">
      <w:start w:val="1"/>
      <w:numFmt w:val="upperRoman"/>
      <w:lvlText w:val="%1."/>
      <w:lvlJc w:val="left"/>
      <w:pPr>
        <w:ind w:left="880" w:hanging="720"/>
      </w:pPr>
      <w:rPr>
        <w:rFonts w:hint="default"/>
        <w:sz w:val="30"/>
      </w:rPr>
    </w:lvl>
    <w:lvl w:ilvl="1" w:tplc="04090019" w:tentative="1">
      <w:start w:val="1"/>
      <w:numFmt w:val="lowerLetter"/>
      <w:lvlText w:val="%2."/>
      <w:lvlJc w:val="left"/>
      <w:pPr>
        <w:ind w:left="1240" w:hanging="360"/>
      </w:pPr>
    </w:lvl>
    <w:lvl w:ilvl="2" w:tplc="0409001B" w:tentative="1">
      <w:start w:val="1"/>
      <w:numFmt w:val="lowerRoman"/>
      <w:lvlText w:val="%3."/>
      <w:lvlJc w:val="right"/>
      <w:pPr>
        <w:ind w:left="1960" w:hanging="180"/>
      </w:pPr>
    </w:lvl>
    <w:lvl w:ilvl="3" w:tplc="0409000F" w:tentative="1">
      <w:start w:val="1"/>
      <w:numFmt w:val="decimal"/>
      <w:lvlText w:val="%4."/>
      <w:lvlJc w:val="left"/>
      <w:pPr>
        <w:ind w:left="2680" w:hanging="360"/>
      </w:pPr>
    </w:lvl>
    <w:lvl w:ilvl="4" w:tplc="04090019" w:tentative="1">
      <w:start w:val="1"/>
      <w:numFmt w:val="lowerLetter"/>
      <w:lvlText w:val="%5."/>
      <w:lvlJc w:val="left"/>
      <w:pPr>
        <w:ind w:left="3400" w:hanging="360"/>
      </w:pPr>
    </w:lvl>
    <w:lvl w:ilvl="5" w:tplc="0409001B" w:tentative="1">
      <w:start w:val="1"/>
      <w:numFmt w:val="lowerRoman"/>
      <w:lvlText w:val="%6."/>
      <w:lvlJc w:val="right"/>
      <w:pPr>
        <w:ind w:left="4120" w:hanging="180"/>
      </w:pPr>
    </w:lvl>
    <w:lvl w:ilvl="6" w:tplc="0409000F" w:tentative="1">
      <w:start w:val="1"/>
      <w:numFmt w:val="decimal"/>
      <w:lvlText w:val="%7."/>
      <w:lvlJc w:val="left"/>
      <w:pPr>
        <w:ind w:left="4840" w:hanging="360"/>
      </w:pPr>
    </w:lvl>
    <w:lvl w:ilvl="7" w:tplc="04090019" w:tentative="1">
      <w:start w:val="1"/>
      <w:numFmt w:val="lowerLetter"/>
      <w:lvlText w:val="%8."/>
      <w:lvlJc w:val="left"/>
      <w:pPr>
        <w:ind w:left="5560" w:hanging="360"/>
      </w:pPr>
    </w:lvl>
    <w:lvl w:ilvl="8" w:tplc="0409001B" w:tentative="1">
      <w:start w:val="1"/>
      <w:numFmt w:val="lowerRoman"/>
      <w:lvlText w:val="%9."/>
      <w:lvlJc w:val="right"/>
      <w:pPr>
        <w:ind w:left="6280" w:hanging="180"/>
      </w:pPr>
    </w:lvl>
  </w:abstractNum>
  <w:abstractNum w:abstractNumId="20" w15:restartNumberingAfterBreak="0">
    <w:nsid w:val="54AF0481"/>
    <w:multiLevelType w:val="hybridMultilevel"/>
    <w:tmpl w:val="13DA1866"/>
    <w:lvl w:ilvl="0" w:tplc="FFFFFFFF">
      <w:start w:val="1"/>
      <w:numFmt w:val="upperLetter"/>
      <w:lvlText w:val="%1."/>
      <w:lvlJc w:val="left"/>
      <w:pPr>
        <w:ind w:left="1440" w:hanging="540"/>
      </w:pPr>
      <w:rPr>
        <w:rFonts w:hint="default"/>
        <w:sz w:val="30"/>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21" w15:restartNumberingAfterBreak="0">
    <w:nsid w:val="54F75521"/>
    <w:multiLevelType w:val="hybridMultilevel"/>
    <w:tmpl w:val="813EAA92"/>
    <w:lvl w:ilvl="0" w:tplc="5192A6B8">
      <w:start w:val="1"/>
      <w:numFmt w:val="upperRoman"/>
      <w:lvlText w:val="%1."/>
      <w:lvlJc w:val="left"/>
      <w:pPr>
        <w:tabs>
          <w:tab w:val="num" w:pos="1080"/>
        </w:tabs>
        <w:ind w:left="1080" w:hanging="720"/>
      </w:pPr>
      <w:rPr>
        <w:rFonts w:hint="default"/>
        <w:sz w:val="36"/>
        <w:szCs w:val="36"/>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15:restartNumberingAfterBreak="0">
    <w:nsid w:val="592A5EDF"/>
    <w:multiLevelType w:val="hybridMultilevel"/>
    <w:tmpl w:val="9F04E39E"/>
    <w:lvl w:ilvl="0" w:tplc="5192A6B8">
      <w:start w:val="1"/>
      <w:numFmt w:val="upperRoman"/>
      <w:lvlText w:val="%1."/>
      <w:lvlJc w:val="left"/>
      <w:pPr>
        <w:tabs>
          <w:tab w:val="num" w:pos="1080"/>
        </w:tabs>
        <w:ind w:left="1080" w:hanging="720"/>
      </w:pPr>
      <w:rPr>
        <w:rFonts w:hint="default"/>
        <w:sz w:val="36"/>
        <w:szCs w:val="3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DF37E81"/>
    <w:multiLevelType w:val="hybridMultilevel"/>
    <w:tmpl w:val="CC3802B8"/>
    <w:lvl w:ilvl="0" w:tplc="92706630">
      <w:start w:val="1"/>
      <w:numFmt w:val="upperRoman"/>
      <w:lvlText w:val="%1."/>
      <w:lvlJc w:val="left"/>
      <w:pPr>
        <w:tabs>
          <w:tab w:val="num" w:pos="1080"/>
        </w:tabs>
        <w:ind w:left="1080" w:hanging="720"/>
      </w:pPr>
      <w:rPr>
        <w:rFonts w:hint="default"/>
        <w:sz w:val="36"/>
        <w:szCs w:val="3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1DA41E8"/>
    <w:multiLevelType w:val="hybridMultilevel"/>
    <w:tmpl w:val="632AC9D8"/>
    <w:lvl w:ilvl="0" w:tplc="1E6A2562">
      <w:start w:val="2"/>
      <w:numFmt w:val="upperLetter"/>
      <w:lvlText w:val="%1."/>
      <w:lvlJc w:val="left"/>
      <w:pPr>
        <w:ind w:left="3600" w:hanging="360"/>
      </w:pPr>
      <w:rPr>
        <w:rFonts w:hint="default"/>
        <w:sz w:val="28"/>
        <w:szCs w:val="28"/>
      </w:r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25" w15:restartNumberingAfterBreak="0">
    <w:nsid w:val="6350403C"/>
    <w:multiLevelType w:val="hybridMultilevel"/>
    <w:tmpl w:val="D2DCCEF4"/>
    <w:lvl w:ilvl="0" w:tplc="FFFFFFFF">
      <w:start w:val="1"/>
      <w:numFmt w:val="upperLetter"/>
      <w:lvlText w:val="%1."/>
      <w:lvlJc w:val="left"/>
      <w:pPr>
        <w:ind w:left="1440" w:hanging="540"/>
      </w:pPr>
      <w:rPr>
        <w:rFonts w:hint="default"/>
        <w:sz w:val="30"/>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26" w15:restartNumberingAfterBreak="0">
    <w:nsid w:val="69326BFD"/>
    <w:multiLevelType w:val="hybridMultilevel"/>
    <w:tmpl w:val="92C4EC92"/>
    <w:lvl w:ilvl="0" w:tplc="5192A6B8">
      <w:start w:val="1"/>
      <w:numFmt w:val="upperRoman"/>
      <w:lvlText w:val="%1."/>
      <w:lvlJc w:val="left"/>
      <w:pPr>
        <w:tabs>
          <w:tab w:val="num" w:pos="1080"/>
        </w:tabs>
        <w:ind w:left="1080" w:hanging="720"/>
      </w:pPr>
      <w:rPr>
        <w:rFonts w:hint="default"/>
        <w:sz w:val="36"/>
        <w:szCs w:val="36"/>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7" w15:restartNumberingAfterBreak="0">
    <w:nsid w:val="6B296342"/>
    <w:multiLevelType w:val="hybridMultilevel"/>
    <w:tmpl w:val="2E34EA4E"/>
    <w:lvl w:ilvl="0" w:tplc="5192A6B8">
      <w:start w:val="1"/>
      <w:numFmt w:val="upperRoman"/>
      <w:lvlText w:val="%1."/>
      <w:lvlJc w:val="left"/>
      <w:pPr>
        <w:tabs>
          <w:tab w:val="num" w:pos="1080"/>
        </w:tabs>
        <w:ind w:left="1080" w:hanging="720"/>
      </w:pPr>
      <w:rPr>
        <w:rFonts w:hint="default"/>
        <w:sz w:val="36"/>
        <w:szCs w:val="3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C7E6DAE"/>
    <w:multiLevelType w:val="hybridMultilevel"/>
    <w:tmpl w:val="AF4EDBF0"/>
    <w:lvl w:ilvl="0" w:tplc="FFFFFFFF">
      <w:start w:val="1"/>
      <w:numFmt w:val="upperLetter"/>
      <w:lvlText w:val="%1."/>
      <w:lvlJc w:val="left"/>
      <w:pPr>
        <w:ind w:left="1440" w:hanging="540"/>
      </w:pPr>
      <w:rPr>
        <w:rFonts w:hint="default"/>
        <w:sz w:val="30"/>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29" w15:restartNumberingAfterBreak="0">
    <w:nsid w:val="711505A7"/>
    <w:multiLevelType w:val="multilevel"/>
    <w:tmpl w:val="813EAA92"/>
    <w:lvl w:ilvl="0">
      <w:start w:val="1"/>
      <w:numFmt w:val="upperRoman"/>
      <w:lvlText w:val="%1."/>
      <w:lvlJc w:val="left"/>
      <w:pPr>
        <w:tabs>
          <w:tab w:val="num" w:pos="1080"/>
        </w:tabs>
        <w:ind w:left="1080" w:hanging="720"/>
      </w:pPr>
      <w:rPr>
        <w:rFonts w:hint="default"/>
        <w:sz w:val="36"/>
        <w:szCs w:val="36"/>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0" w15:restartNumberingAfterBreak="0">
    <w:nsid w:val="7A51522F"/>
    <w:multiLevelType w:val="hybridMultilevel"/>
    <w:tmpl w:val="813EAA92"/>
    <w:lvl w:ilvl="0" w:tplc="5192A6B8">
      <w:start w:val="1"/>
      <w:numFmt w:val="upperRoman"/>
      <w:lvlText w:val="%1."/>
      <w:lvlJc w:val="left"/>
      <w:pPr>
        <w:tabs>
          <w:tab w:val="num" w:pos="1080"/>
        </w:tabs>
        <w:ind w:left="1080" w:hanging="720"/>
      </w:pPr>
      <w:rPr>
        <w:rFonts w:hint="default"/>
        <w:sz w:val="36"/>
        <w:szCs w:val="36"/>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21"/>
  </w:num>
  <w:num w:numId="2">
    <w:abstractNumId w:val="13"/>
  </w:num>
  <w:num w:numId="3">
    <w:abstractNumId w:val="11"/>
  </w:num>
  <w:num w:numId="4">
    <w:abstractNumId w:val="16"/>
  </w:num>
  <w:num w:numId="5">
    <w:abstractNumId w:val="7"/>
  </w:num>
  <w:num w:numId="6">
    <w:abstractNumId w:val="22"/>
  </w:num>
  <w:num w:numId="7">
    <w:abstractNumId w:val="9"/>
  </w:num>
  <w:num w:numId="8">
    <w:abstractNumId w:val="8"/>
  </w:num>
  <w:num w:numId="9">
    <w:abstractNumId w:val="17"/>
  </w:num>
  <w:num w:numId="10">
    <w:abstractNumId w:val="27"/>
  </w:num>
  <w:num w:numId="11">
    <w:abstractNumId w:val="29"/>
  </w:num>
  <w:num w:numId="12">
    <w:abstractNumId w:val="0"/>
  </w:num>
  <w:num w:numId="13">
    <w:abstractNumId w:val="1"/>
  </w:num>
  <w:num w:numId="14">
    <w:abstractNumId w:val="5"/>
  </w:num>
  <w:num w:numId="15">
    <w:abstractNumId w:val="30"/>
  </w:num>
  <w:num w:numId="16">
    <w:abstractNumId w:val="28"/>
  </w:num>
  <w:num w:numId="17">
    <w:abstractNumId w:val="23"/>
  </w:num>
  <w:num w:numId="18">
    <w:abstractNumId w:val="6"/>
  </w:num>
  <w:num w:numId="19">
    <w:abstractNumId w:val="25"/>
  </w:num>
  <w:num w:numId="20">
    <w:abstractNumId w:val="26"/>
  </w:num>
  <w:num w:numId="21">
    <w:abstractNumId w:val="3"/>
  </w:num>
  <w:num w:numId="22">
    <w:abstractNumId w:val="18"/>
  </w:num>
  <w:num w:numId="23">
    <w:abstractNumId w:val="10"/>
  </w:num>
  <w:num w:numId="24">
    <w:abstractNumId w:val="2"/>
  </w:num>
  <w:num w:numId="25">
    <w:abstractNumId w:val="20"/>
  </w:num>
  <w:num w:numId="26">
    <w:abstractNumId w:val="15"/>
  </w:num>
  <w:num w:numId="27">
    <w:abstractNumId w:val="19"/>
  </w:num>
  <w:num w:numId="28">
    <w:abstractNumId w:val="14"/>
  </w:num>
  <w:num w:numId="29">
    <w:abstractNumId w:val="24"/>
  </w:num>
  <w:num w:numId="30">
    <w:abstractNumId w:val="4"/>
  </w:num>
  <w:num w:numId="31">
    <w:abstractNumId w:val="12"/>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O3NDUyN7UwNDSyNDdV0lEKTi0uzszPAykwqQUADpQPXCwAAAA="/>
  </w:docVars>
  <w:rsids>
    <w:rsidRoot w:val="00AA7ADD"/>
    <w:rsid w:val="0000374A"/>
    <w:rsid w:val="000040BF"/>
    <w:rsid w:val="00004661"/>
    <w:rsid w:val="00012695"/>
    <w:rsid w:val="0001418B"/>
    <w:rsid w:val="000145FF"/>
    <w:rsid w:val="000271F0"/>
    <w:rsid w:val="00032A71"/>
    <w:rsid w:val="000362AF"/>
    <w:rsid w:val="0003696C"/>
    <w:rsid w:val="00041E65"/>
    <w:rsid w:val="00050249"/>
    <w:rsid w:val="00053A8A"/>
    <w:rsid w:val="00063555"/>
    <w:rsid w:val="00071745"/>
    <w:rsid w:val="00071B01"/>
    <w:rsid w:val="00072051"/>
    <w:rsid w:val="000766E8"/>
    <w:rsid w:val="00076953"/>
    <w:rsid w:val="00083D5C"/>
    <w:rsid w:val="000861DA"/>
    <w:rsid w:val="00090744"/>
    <w:rsid w:val="00096901"/>
    <w:rsid w:val="000A1992"/>
    <w:rsid w:val="000A27FD"/>
    <w:rsid w:val="000A66AD"/>
    <w:rsid w:val="000A687D"/>
    <w:rsid w:val="000B17AB"/>
    <w:rsid w:val="000B2847"/>
    <w:rsid w:val="000D03BD"/>
    <w:rsid w:val="000E4E56"/>
    <w:rsid w:val="000E77F8"/>
    <w:rsid w:val="00102F2D"/>
    <w:rsid w:val="00103716"/>
    <w:rsid w:val="00104139"/>
    <w:rsid w:val="00105C2D"/>
    <w:rsid w:val="00117839"/>
    <w:rsid w:val="00123E0D"/>
    <w:rsid w:val="00126384"/>
    <w:rsid w:val="00135D0E"/>
    <w:rsid w:val="00147467"/>
    <w:rsid w:val="0015790A"/>
    <w:rsid w:val="001602BC"/>
    <w:rsid w:val="00162389"/>
    <w:rsid w:val="001674EB"/>
    <w:rsid w:val="00170566"/>
    <w:rsid w:val="00171232"/>
    <w:rsid w:val="00173DF1"/>
    <w:rsid w:val="001A4303"/>
    <w:rsid w:val="001B09B7"/>
    <w:rsid w:val="001B2E45"/>
    <w:rsid w:val="001B6641"/>
    <w:rsid w:val="001B6DAD"/>
    <w:rsid w:val="001B7466"/>
    <w:rsid w:val="001D1B99"/>
    <w:rsid w:val="001D3074"/>
    <w:rsid w:val="001D4049"/>
    <w:rsid w:val="001E076E"/>
    <w:rsid w:val="001E61BE"/>
    <w:rsid w:val="001E6897"/>
    <w:rsid w:val="001F07CE"/>
    <w:rsid w:val="00206CD1"/>
    <w:rsid w:val="002100BF"/>
    <w:rsid w:val="00213643"/>
    <w:rsid w:val="00215423"/>
    <w:rsid w:val="002169B9"/>
    <w:rsid w:val="00216C5C"/>
    <w:rsid w:val="00222511"/>
    <w:rsid w:val="00224C7C"/>
    <w:rsid w:val="00226C3D"/>
    <w:rsid w:val="0022766C"/>
    <w:rsid w:val="00234F66"/>
    <w:rsid w:val="00243D43"/>
    <w:rsid w:val="00245A45"/>
    <w:rsid w:val="00252BBD"/>
    <w:rsid w:val="0026064C"/>
    <w:rsid w:val="00276D5D"/>
    <w:rsid w:val="00284B40"/>
    <w:rsid w:val="0028610F"/>
    <w:rsid w:val="00292585"/>
    <w:rsid w:val="002937E0"/>
    <w:rsid w:val="0029664C"/>
    <w:rsid w:val="00297287"/>
    <w:rsid w:val="002A0F8B"/>
    <w:rsid w:val="002A5222"/>
    <w:rsid w:val="002C135C"/>
    <w:rsid w:val="002C6AB6"/>
    <w:rsid w:val="002D0161"/>
    <w:rsid w:val="002D16CE"/>
    <w:rsid w:val="002D3C9E"/>
    <w:rsid w:val="002D6680"/>
    <w:rsid w:val="002D7A30"/>
    <w:rsid w:val="002E0363"/>
    <w:rsid w:val="002E0D6B"/>
    <w:rsid w:val="002E4EB7"/>
    <w:rsid w:val="002F3730"/>
    <w:rsid w:val="002F4126"/>
    <w:rsid w:val="00302B55"/>
    <w:rsid w:val="0031358E"/>
    <w:rsid w:val="003167AF"/>
    <w:rsid w:val="00321698"/>
    <w:rsid w:val="003243EC"/>
    <w:rsid w:val="00325D42"/>
    <w:rsid w:val="00330CAF"/>
    <w:rsid w:val="00331248"/>
    <w:rsid w:val="0033295A"/>
    <w:rsid w:val="00334690"/>
    <w:rsid w:val="003358A7"/>
    <w:rsid w:val="00342508"/>
    <w:rsid w:val="003519F1"/>
    <w:rsid w:val="003702FC"/>
    <w:rsid w:val="00371377"/>
    <w:rsid w:val="00387777"/>
    <w:rsid w:val="00387CBF"/>
    <w:rsid w:val="00394FDD"/>
    <w:rsid w:val="003975CE"/>
    <w:rsid w:val="003A1FBE"/>
    <w:rsid w:val="003B4D7E"/>
    <w:rsid w:val="003C1E82"/>
    <w:rsid w:val="003C7609"/>
    <w:rsid w:val="003D7276"/>
    <w:rsid w:val="003E03E8"/>
    <w:rsid w:val="003F102D"/>
    <w:rsid w:val="003F3201"/>
    <w:rsid w:val="003F48B4"/>
    <w:rsid w:val="003F4A2F"/>
    <w:rsid w:val="003F599C"/>
    <w:rsid w:val="003F6A4F"/>
    <w:rsid w:val="00400967"/>
    <w:rsid w:val="00402A35"/>
    <w:rsid w:val="00410EFE"/>
    <w:rsid w:val="00411CBF"/>
    <w:rsid w:val="00415DEF"/>
    <w:rsid w:val="00415F11"/>
    <w:rsid w:val="00417016"/>
    <w:rsid w:val="00417ECF"/>
    <w:rsid w:val="00430F2A"/>
    <w:rsid w:val="00432148"/>
    <w:rsid w:val="00436DCF"/>
    <w:rsid w:val="00442C36"/>
    <w:rsid w:val="00451697"/>
    <w:rsid w:val="004536E4"/>
    <w:rsid w:val="00460D97"/>
    <w:rsid w:val="004611AA"/>
    <w:rsid w:val="00466976"/>
    <w:rsid w:val="004732A6"/>
    <w:rsid w:val="00473654"/>
    <w:rsid w:val="004843BF"/>
    <w:rsid w:val="00490069"/>
    <w:rsid w:val="004914B2"/>
    <w:rsid w:val="00497708"/>
    <w:rsid w:val="00497B9E"/>
    <w:rsid w:val="004A3EEE"/>
    <w:rsid w:val="004A44C3"/>
    <w:rsid w:val="004A782C"/>
    <w:rsid w:val="004B5B40"/>
    <w:rsid w:val="004C2F6A"/>
    <w:rsid w:val="004C61B9"/>
    <w:rsid w:val="004C764D"/>
    <w:rsid w:val="004E0748"/>
    <w:rsid w:val="004E2E4B"/>
    <w:rsid w:val="004F7467"/>
    <w:rsid w:val="005056FD"/>
    <w:rsid w:val="0050745A"/>
    <w:rsid w:val="0051226B"/>
    <w:rsid w:val="00521B14"/>
    <w:rsid w:val="005331E6"/>
    <w:rsid w:val="0053753D"/>
    <w:rsid w:val="005423A3"/>
    <w:rsid w:val="00544B2B"/>
    <w:rsid w:val="0054529E"/>
    <w:rsid w:val="0054796D"/>
    <w:rsid w:val="005636D0"/>
    <w:rsid w:val="00570743"/>
    <w:rsid w:val="0059505E"/>
    <w:rsid w:val="00595DBC"/>
    <w:rsid w:val="005A3CD1"/>
    <w:rsid w:val="005A5D02"/>
    <w:rsid w:val="005B0FB1"/>
    <w:rsid w:val="005B4E6D"/>
    <w:rsid w:val="005B4F2D"/>
    <w:rsid w:val="005C4BE6"/>
    <w:rsid w:val="005C762A"/>
    <w:rsid w:val="005D3BE0"/>
    <w:rsid w:val="005D3F52"/>
    <w:rsid w:val="005D688E"/>
    <w:rsid w:val="005E6FBA"/>
    <w:rsid w:val="005F3AA4"/>
    <w:rsid w:val="006012BC"/>
    <w:rsid w:val="00607F63"/>
    <w:rsid w:val="00610100"/>
    <w:rsid w:val="0061020D"/>
    <w:rsid w:val="00611143"/>
    <w:rsid w:val="00620B43"/>
    <w:rsid w:val="00624079"/>
    <w:rsid w:val="00631CDF"/>
    <w:rsid w:val="0063242C"/>
    <w:rsid w:val="00637007"/>
    <w:rsid w:val="0065278F"/>
    <w:rsid w:val="006540F1"/>
    <w:rsid w:val="00654353"/>
    <w:rsid w:val="0065559E"/>
    <w:rsid w:val="00655A04"/>
    <w:rsid w:val="00656754"/>
    <w:rsid w:val="006640D7"/>
    <w:rsid w:val="0067029E"/>
    <w:rsid w:val="00675D25"/>
    <w:rsid w:val="006763C9"/>
    <w:rsid w:val="006775D1"/>
    <w:rsid w:val="0068020C"/>
    <w:rsid w:val="00687428"/>
    <w:rsid w:val="00691F2C"/>
    <w:rsid w:val="006A492A"/>
    <w:rsid w:val="006A68E1"/>
    <w:rsid w:val="006B5249"/>
    <w:rsid w:val="006C49DF"/>
    <w:rsid w:val="006D1A44"/>
    <w:rsid w:val="006D3BF3"/>
    <w:rsid w:val="006D6C69"/>
    <w:rsid w:val="006D7A4F"/>
    <w:rsid w:val="006D7BD2"/>
    <w:rsid w:val="006E4820"/>
    <w:rsid w:val="006F74E9"/>
    <w:rsid w:val="007004AB"/>
    <w:rsid w:val="0070732E"/>
    <w:rsid w:val="007108D1"/>
    <w:rsid w:val="00715FC3"/>
    <w:rsid w:val="00721B77"/>
    <w:rsid w:val="0072203A"/>
    <w:rsid w:val="00722571"/>
    <w:rsid w:val="007321FC"/>
    <w:rsid w:val="00733802"/>
    <w:rsid w:val="00734DCE"/>
    <w:rsid w:val="00735C99"/>
    <w:rsid w:val="00736208"/>
    <w:rsid w:val="0074148D"/>
    <w:rsid w:val="007452CC"/>
    <w:rsid w:val="007479FC"/>
    <w:rsid w:val="00750D67"/>
    <w:rsid w:val="00756175"/>
    <w:rsid w:val="00763247"/>
    <w:rsid w:val="00767B72"/>
    <w:rsid w:val="007714C7"/>
    <w:rsid w:val="0077526A"/>
    <w:rsid w:val="007814EC"/>
    <w:rsid w:val="007831FF"/>
    <w:rsid w:val="00784E4D"/>
    <w:rsid w:val="007866F1"/>
    <w:rsid w:val="00787622"/>
    <w:rsid w:val="00791E69"/>
    <w:rsid w:val="00794D29"/>
    <w:rsid w:val="00797628"/>
    <w:rsid w:val="007A0724"/>
    <w:rsid w:val="007A6C54"/>
    <w:rsid w:val="007B09B7"/>
    <w:rsid w:val="007B2154"/>
    <w:rsid w:val="007B61F4"/>
    <w:rsid w:val="007B71C7"/>
    <w:rsid w:val="007C0D26"/>
    <w:rsid w:val="007C7B53"/>
    <w:rsid w:val="007C7E97"/>
    <w:rsid w:val="007D0C2F"/>
    <w:rsid w:val="007E70A1"/>
    <w:rsid w:val="007E7688"/>
    <w:rsid w:val="007F0C9A"/>
    <w:rsid w:val="008005F9"/>
    <w:rsid w:val="00801431"/>
    <w:rsid w:val="00812537"/>
    <w:rsid w:val="00813C41"/>
    <w:rsid w:val="008156C7"/>
    <w:rsid w:val="008227C0"/>
    <w:rsid w:val="0082539E"/>
    <w:rsid w:val="00830545"/>
    <w:rsid w:val="00835614"/>
    <w:rsid w:val="0083779D"/>
    <w:rsid w:val="0084422A"/>
    <w:rsid w:val="00845902"/>
    <w:rsid w:val="0085028A"/>
    <w:rsid w:val="0085047D"/>
    <w:rsid w:val="0085165A"/>
    <w:rsid w:val="008624C2"/>
    <w:rsid w:val="00865F0A"/>
    <w:rsid w:val="008669D0"/>
    <w:rsid w:val="00866AAC"/>
    <w:rsid w:val="008745A0"/>
    <w:rsid w:val="00874BAF"/>
    <w:rsid w:val="00877143"/>
    <w:rsid w:val="00882EA4"/>
    <w:rsid w:val="00886CB4"/>
    <w:rsid w:val="00886ECC"/>
    <w:rsid w:val="008902A1"/>
    <w:rsid w:val="00891EF3"/>
    <w:rsid w:val="00892DBD"/>
    <w:rsid w:val="00893663"/>
    <w:rsid w:val="0089768D"/>
    <w:rsid w:val="008A7A47"/>
    <w:rsid w:val="008B6F10"/>
    <w:rsid w:val="008E08C8"/>
    <w:rsid w:val="008E14BC"/>
    <w:rsid w:val="008E1A6F"/>
    <w:rsid w:val="008F04A8"/>
    <w:rsid w:val="008F79A5"/>
    <w:rsid w:val="008F7C6C"/>
    <w:rsid w:val="009122F9"/>
    <w:rsid w:val="0091236D"/>
    <w:rsid w:val="0092153F"/>
    <w:rsid w:val="00932E86"/>
    <w:rsid w:val="00933549"/>
    <w:rsid w:val="00936835"/>
    <w:rsid w:val="00943B5B"/>
    <w:rsid w:val="00946ABB"/>
    <w:rsid w:val="0095067F"/>
    <w:rsid w:val="00951C7C"/>
    <w:rsid w:val="009520EA"/>
    <w:rsid w:val="00952A69"/>
    <w:rsid w:val="00974749"/>
    <w:rsid w:val="009930D1"/>
    <w:rsid w:val="00996BBC"/>
    <w:rsid w:val="009A7462"/>
    <w:rsid w:val="009B6F55"/>
    <w:rsid w:val="009D155C"/>
    <w:rsid w:val="009D303E"/>
    <w:rsid w:val="009D6EA4"/>
    <w:rsid w:val="009E396D"/>
    <w:rsid w:val="009E4B35"/>
    <w:rsid w:val="009E7962"/>
    <w:rsid w:val="009F1BD3"/>
    <w:rsid w:val="009F2253"/>
    <w:rsid w:val="00A077F4"/>
    <w:rsid w:val="00A07C73"/>
    <w:rsid w:val="00A10B2B"/>
    <w:rsid w:val="00A10B51"/>
    <w:rsid w:val="00A336C8"/>
    <w:rsid w:val="00A35390"/>
    <w:rsid w:val="00A4156D"/>
    <w:rsid w:val="00A42DCE"/>
    <w:rsid w:val="00A43ADE"/>
    <w:rsid w:val="00A47FE2"/>
    <w:rsid w:val="00A52A0D"/>
    <w:rsid w:val="00A712C9"/>
    <w:rsid w:val="00A83780"/>
    <w:rsid w:val="00A8714B"/>
    <w:rsid w:val="00A87A1E"/>
    <w:rsid w:val="00A909BB"/>
    <w:rsid w:val="00AA4083"/>
    <w:rsid w:val="00AA4435"/>
    <w:rsid w:val="00AA5472"/>
    <w:rsid w:val="00AA7ADD"/>
    <w:rsid w:val="00AB3F14"/>
    <w:rsid w:val="00AB718F"/>
    <w:rsid w:val="00AB7241"/>
    <w:rsid w:val="00AC53F9"/>
    <w:rsid w:val="00AC57F6"/>
    <w:rsid w:val="00AE30FB"/>
    <w:rsid w:val="00AE7D6B"/>
    <w:rsid w:val="00B00B93"/>
    <w:rsid w:val="00B144A0"/>
    <w:rsid w:val="00B17B6D"/>
    <w:rsid w:val="00B22DAE"/>
    <w:rsid w:val="00B27943"/>
    <w:rsid w:val="00B325CB"/>
    <w:rsid w:val="00B33FD5"/>
    <w:rsid w:val="00B35672"/>
    <w:rsid w:val="00B36CD1"/>
    <w:rsid w:val="00B3709F"/>
    <w:rsid w:val="00B5666F"/>
    <w:rsid w:val="00B605E1"/>
    <w:rsid w:val="00B65FAE"/>
    <w:rsid w:val="00B6741D"/>
    <w:rsid w:val="00B675B3"/>
    <w:rsid w:val="00B7012A"/>
    <w:rsid w:val="00B718D9"/>
    <w:rsid w:val="00B75009"/>
    <w:rsid w:val="00BB1D73"/>
    <w:rsid w:val="00BB2420"/>
    <w:rsid w:val="00BB2C3D"/>
    <w:rsid w:val="00BB7177"/>
    <w:rsid w:val="00BD0240"/>
    <w:rsid w:val="00BD5166"/>
    <w:rsid w:val="00BE2940"/>
    <w:rsid w:val="00BF1FFE"/>
    <w:rsid w:val="00BF2C81"/>
    <w:rsid w:val="00BF5CC4"/>
    <w:rsid w:val="00C023E2"/>
    <w:rsid w:val="00C050BE"/>
    <w:rsid w:val="00C178E5"/>
    <w:rsid w:val="00C2127F"/>
    <w:rsid w:val="00C23BDD"/>
    <w:rsid w:val="00C33DA9"/>
    <w:rsid w:val="00C35EEF"/>
    <w:rsid w:val="00C4024E"/>
    <w:rsid w:val="00C4533E"/>
    <w:rsid w:val="00C54CCC"/>
    <w:rsid w:val="00C61F5D"/>
    <w:rsid w:val="00C72A12"/>
    <w:rsid w:val="00C85362"/>
    <w:rsid w:val="00C85C85"/>
    <w:rsid w:val="00C925FD"/>
    <w:rsid w:val="00C93DA7"/>
    <w:rsid w:val="00CA16ED"/>
    <w:rsid w:val="00CA5D38"/>
    <w:rsid w:val="00CA6312"/>
    <w:rsid w:val="00CA66EA"/>
    <w:rsid w:val="00CB4844"/>
    <w:rsid w:val="00CB4B6E"/>
    <w:rsid w:val="00CB6E08"/>
    <w:rsid w:val="00CC4925"/>
    <w:rsid w:val="00CC75AF"/>
    <w:rsid w:val="00CE4D80"/>
    <w:rsid w:val="00D04413"/>
    <w:rsid w:val="00D04593"/>
    <w:rsid w:val="00D13D6A"/>
    <w:rsid w:val="00D149CF"/>
    <w:rsid w:val="00D16F43"/>
    <w:rsid w:val="00D2188C"/>
    <w:rsid w:val="00D24636"/>
    <w:rsid w:val="00D26F74"/>
    <w:rsid w:val="00D33108"/>
    <w:rsid w:val="00D34541"/>
    <w:rsid w:val="00D367EA"/>
    <w:rsid w:val="00D41D61"/>
    <w:rsid w:val="00D477CA"/>
    <w:rsid w:val="00D47A25"/>
    <w:rsid w:val="00D57425"/>
    <w:rsid w:val="00D63B36"/>
    <w:rsid w:val="00D84AA9"/>
    <w:rsid w:val="00D87584"/>
    <w:rsid w:val="00D92AFC"/>
    <w:rsid w:val="00D93743"/>
    <w:rsid w:val="00D93CE0"/>
    <w:rsid w:val="00DB257E"/>
    <w:rsid w:val="00DB2CED"/>
    <w:rsid w:val="00DB7A42"/>
    <w:rsid w:val="00DC4D5B"/>
    <w:rsid w:val="00DC567A"/>
    <w:rsid w:val="00DC758C"/>
    <w:rsid w:val="00DD361F"/>
    <w:rsid w:val="00DD4DA4"/>
    <w:rsid w:val="00DD5AB2"/>
    <w:rsid w:val="00DE0D13"/>
    <w:rsid w:val="00DE1135"/>
    <w:rsid w:val="00DE7801"/>
    <w:rsid w:val="00DF11DA"/>
    <w:rsid w:val="00DF3914"/>
    <w:rsid w:val="00DF58E0"/>
    <w:rsid w:val="00DF5E12"/>
    <w:rsid w:val="00DF78A5"/>
    <w:rsid w:val="00E04897"/>
    <w:rsid w:val="00E12858"/>
    <w:rsid w:val="00E147C2"/>
    <w:rsid w:val="00E15E4D"/>
    <w:rsid w:val="00E220E8"/>
    <w:rsid w:val="00E36090"/>
    <w:rsid w:val="00E36705"/>
    <w:rsid w:val="00E4210A"/>
    <w:rsid w:val="00E46BC2"/>
    <w:rsid w:val="00E4794B"/>
    <w:rsid w:val="00E50D49"/>
    <w:rsid w:val="00E549EA"/>
    <w:rsid w:val="00E6145F"/>
    <w:rsid w:val="00E667E7"/>
    <w:rsid w:val="00E70661"/>
    <w:rsid w:val="00E70FCA"/>
    <w:rsid w:val="00E72E9A"/>
    <w:rsid w:val="00E83750"/>
    <w:rsid w:val="00E9068A"/>
    <w:rsid w:val="00E936E6"/>
    <w:rsid w:val="00EA0189"/>
    <w:rsid w:val="00EA04C2"/>
    <w:rsid w:val="00EA7039"/>
    <w:rsid w:val="00EB46B3"/>
    <w:rsid w:val="00EB5AF8"/>
    <w:rsid w:val="00EB7BB1"/>
    <w:rsid w:val="00ED0158"/>
    <w:rsid w:val="00ED49BA"/>
    <w:rsid w:val="00ED6B5F"/>
    <w:rsid w:val="00EE5C6D"/>
    <w:rsid w:val="00EE6092"/>
    <w:rsid w:val="00EE6C3B"/>
    <w:rsid w:val="00EF7E6C"/>
    <w:rsid w:val="00F005CB"/>
    <w:rsid w:val="00F029AF"/>
    <w:rsid w:val="00F039DF"/>
    <w:rsid w:val="00F04C8B"/>
    <w:rsid w:val="00F24EAA"/>
    <w:rsid w:val="00F265B2"/>
    <w:rsid w:val="00F26A45"/>
    <w:rsid w:val="00F37DD8"/>
    <w:rsid w:val="00F41C1B"/>
    <w:rsid w:val="00F42B8A"/>
    <w:rsid w:val="00F447A9"/>
    <w:rsid w:val="00F6061F"/>
    <w:rsid w:val="00F621D3"/>
    <w:rsid w:val="00F660C6"/>
    <w:rsid w:val="00F744AA"/>
    <w:rsid w:val="00F764E7"/>
    <w:rsid w:val="00F76E3C"/>
    <w:rsid w:val="00F77A8F"/>
    <w:rsid w:val="00F83779"/>
    <w:rsid w:val="00F8672A"/>
    <w:rsid w:val="00F97215"/>
    <w:rsid w:val="00FA7B00"/>
    <w:rsid w:val="00FB04B3"/>
    <w:rsid w:val="00FB249D"/>
    <w:rsid w:val="00FB68E6"/>
    <w:rsid w:val="00FB7A73"/>
    <w:rsid w:val="00FC1704"/>
    <w:rsid w:val="00FC2581"/>
    <w:rsid w:val="00FC5C39"/>
    <w:rsid w:val="00FD247F"/>
    <w:rsid w:val="00FD256C"/>
    <w:rsid w:val="00FE0120"/>
    <w:rsid w:val="00FE15A4"/>
    <w:rsid w:val="00FF6A2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6FD91102"/>
  <w14:defaultImageDpi w14:val="300"/>
  <w15:chartTrackingRefBased/>
  <w15:docId w15:val="{50F7BBFA-CA1E-AD44-BA7A-C0BF2C6D8F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74749"/>
    <w:rPr>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72"/>
    <w:qFormat/>
    <w:rsid w:val="004E2E4B"/>
    <w:pPr>
      <w:ind w:left="720"/>
      <w:contextualSpacing/>
    </w:pPr>
  </w:style>
  <w:style w:type="paragraph" w:styleId="Header">
    <w:name w:val="header"/>
    <w:basedOn w:val="Normal"/>
    <w:link w:val="HeaderChar"/>
    <w:rsid w:val="00CA5D38"/>
    <w:pPr>
      <w:tabs>
        <w:tab w:val="center" w:pos="4680"/>
        <w:tab w:val="right" w:pos="9360"/>
      </w:tabs>
    </w:pPr>
  </w:style>
  <w:style w:type="character" w:customStyle="1" w:styleId="HeaderChar">
    <w:name w:val="Header Char"/>
    <w:basedOn w:val="DefaultParagraphFont"/>
    <w:link w:val="Header"/>
    <w:rsid w:val="00CA5D38"/>
    <w:rPr>
      <w:sz w:val="24"/>
      <w:szCs w:val="24"/>
    </w:rPr>
  </w:style>
  <w:style w:type="paragraph" w:styleId="Footer">
    <w:name w:val="footer"/>
    <w:basedOn w:val="Normal"/>
    <w:link w:val="FooterChar"/>
    <w:rsid w:val="00CA5D38"/>
    <w:pPr>
      <w:tabs>
        <w:tab w:val="center" w:pos="4680"/>
        <w:tab w:val="right" w:pos="9360"/>
      </w:tabs>
    </w:pPr>
  </w:style>
  <w:style w:type="character" w:customStyle="1" w:styleId="FooterChar">
    <w:name w:val="Footer Char"/>
    <w:basedOn w:val="DefaultParagraphFont"/>
    <w:link w:val="Footer"/>
    <w:rsid w:val="00CA5D38"/>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24393720">
      <w:bodyDiv w:val="1"/>
      <w:marLeft w:val="0"/>
      <w:marRight w:val="0"/>
      <w:marTop w:val="0"/>
      <w:marBottom w:val="0"/>
      <w:divBdr>
        <w:top w:val="none" w:sz="0" w:space="0" w:color="auto"/>
        <w:left w:val="none" w:sz="0" w:space="0" w:color="auto"/>
        <w:bottom w:val="none" w:sz="0" w:space="0" w:color="auto"/>
        <w:right w:val="none" w:sz="0" w:space="0" w:color="auto"/>
      </w:divBdr>
    </w:div>
    <w:div w:id="15666480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215</Words>
  <Characters>1228</Characters>
  <Application>Microsoft Office Word</Application>
  <DocSecurity>0</DocSecurity>
  <Lines>10</Lines>
  <Paragraphs>2</Paragraphs>
  <ScaleCrop>false</ScaleCrop>
  <HeadingPairs>
    <vt:vector size="2" baseType="variant">
      <vt:variant>
        <vt:lpstr>Title</vt:lpstr>
      </vt:variant>
      <vt:variant>
        <vt:i4>1</vt:i4>
      </vt:variant>
    </vt:vector>
  </HeadingPairs>
  <TitlesOfParts>
    <vt:vector size="1" baseType="lpstr">
      <vt:lpstr>Sermon: John 5:19-47</vt:lpstr>
    </vt:vector>
  </TitlesOfParts>
  <Company>Chittenden Corporation</Company>
  <LinksUpToDate>false</LinksUpToDate>
  <CharactersWithSpaces>14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rmon: John 5:19-47</dc:title>
  <dc:subject/>
  <dc:creator>Steve Jones</dc:creator>
  <cp:keywords/>
  <dc:description/>
  <cp:lastModifiedBy>Nathan van Eyk</cp:lastModifiedBy>
  <cp:revision>2</cp:revision>
  <cp:lastPrinted>2022-05-20T17:57:00Z</cp:lastPrinted>
  <dcterms:created xsi:type="dcterms:W3CDTF">2022-05-22T12:51:00Z</dcterms:created>
  <dcterms:modified xsi:type="dcterms:W3CDTF">2022-05-22T12:51:00Z</dcterms:modified>
</cp:coreProperties>
</file>